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17BC58" w14:textId="70F3D0EC" w:rsidR="003518FE" w:rsidRPr="0071609F" w:rsidRDefault="0071609F" w:rsidP="0071609F">
      <w:pPr>
        <w:adjustRightInd w:val="0"/>
        <w:spacing w:line="480" w:lineRule="auto"/>
        <w:jc w:val="both"/>
        <w:rPr>
          <w:rFonts w:ascii="Times New Roman" w:eastAsiaTheme="minorHAnsi" w:hAnsi="Times New Roman"/>
          <w:b/>
          <w:color w:val="231F20"/>
          <w:sz w:val="24"/>
          <w:szCs w:val="24"/>
        </w:rPr>
      </w:pPr>
      <w:bookmarkStart w:id="0" w:name="_Hlk81997105"/>
      <w:bookmarkStart w:id="1" w:name="_Hlk77139136"/>
      <w:r w:rsidRPr="0071609F">
        <w:rPr>
          <w:rFonts w:ascii="Times New Roman" w:eastAsiaTheme="minorHAnsi" w:hAnsi="Times New Roman"/>
          <w:b/>
          <w:color w:val="231F20"/>
          <w:sz w:val="24"/>
          <w:szCs w:val="24"/>
        </w:rPr>
        <w:t>&lt;Template</w:t>
      </w:r>
      <w:r w:rsidR="003518FE" w:rsidRPr="0071609F">
        <w:rPr>
          <w:rFonts w:ascii="Times New Roman" w:eastAsiaTheme="minorHAnsi" w:hAnsi="Times New Roman" w:hint="eastAsia"/>
          <w:b/>
          <w:color w:val="231F20"/>
          <w:sz w:val="24"/>
          <w:szCs w:val="24"/>
        </w:rPr>
        <w:t xml:space="preserve"> for J</w:t>
      </w:r>
      <w:r w:rsidR="003518FE" w:rsidRPr="0071609F">
        <w:rPr>
          <w:rFonts w:ascii="Times New Roman" w:eastAsiaTheme="minorHAnsi" w:hAnsi="Times New Roman" w:hint="eastAsia"/>
          <w:b/>
          <w:color w:val="231F20"/>
          <w:sz w:val="24"/>
          <w:szCs w:val="24"/>
          <w:lang w:eastAsia="ko-KR"/>
        </w:rPr>
        <w:t>Y</w:t>
      </w:r>
      <w:r w:rsidR="003518FE" w:rsidRPr="0071609F">
        <w:rPr>
          <w:rFonts w:ascii="Times New Roman" w:eastAsiaTheme="minorHAnsi" w:hAnsi="Times New Roman" w:hint="eastAsia"/>
          <w:b/>
          <w:color w:val="231F20"/>
          <w:sz w:val="24"/>
          <w:szCs w:val="24"/>
        </w:rPr>
        <w:t xml:space="preserve">MS </w:t>
      </w:r>
      <w:r w:rsidRPr="0071609F">
        <w:rPr>
          <w:rFonts w:ascii="Times New Roman" w:eastAsiaTheme="minorHAnsi" w:hAnsi="Times New Roman"/>
          <w:b/>
          <w:color w:val="231F20"/>
          <w:sz w:val="24"/>
          <w:szCs w:val="24"/>
        </w:rPr>
        <w:t>C</w:t>
      </w:r>
      <w:r w:rsidR="003518FE" w:rsidRPr="0071609F">
        <w:rPr>
          <w:rFonts w:ascii="Times New Roman" w:eastAsiaTheme="minorHAnsi" w:hAnsi="Times New Roman"/>
          <w:b/>
          <w:color w:val="231F20"/>
          <w:sz w:val="24"/>
          <w:szCs w:val="24"/>
        </w:rPr>
        <w:t xml:space="preserve">ase </w:t>
      </w:r>
      <w:r w:rsidR="00456572">
        <w:rPr>
          <w:rFonts w:ascii="Times New Roman" w:hAnsi="Times New Roman" w:hint="eastAsia"/>
          <w:b/>
          <w:color w:val="231F20"/>
          <w:sz w:val="24"/>
          <w:szCs w:val="24"/>
          <w:lang w:eastAsia="ko-KR"/>
        </w:rPr>
        <w:t>r</w:t>
      </w:r>
      <w:bookmarkStart w:id="2" w:name="_GoBack"/>
      <w:bookmarkEnd w:id="2"/>
      <w:r w:rsidR="003518FE" w:rsidRPr="0071609F">
        <w:rPr>
          <w:rFonts w:ascii="Times New Roman" w:eastAsiaTheme="minorHAnsi" w:hAnsi="Times New Roman"/>
          <w:b/>
          <w:color w:val="231F20"/>
          <w:sz w:val="24"/>
          <w:szCs w:val="24"/>
        </w:rPr>
        <w:t>eport text</w:t>
      </w:r>
      <w:r w:rsidR="003518FE" w:rsidRPr="0071609F">
        <w:rPr>
          <w:rFonts w:ascii="Times New Roman" w:eastAsiaTheme="minorHAnsi" w:hAnsi="Times New Roman" w:hint="eastAsia"/>
          <w:b/>
          <w:color w:val="231F20"/>
          <w:sz w:val="24"/>
          <w:szCs w:val="24"/>
        </w:rPr>
        <w:t xml:space="preserve"> </w:t>
      </w:r>
      <w:r w:rsidR="003518FE" w:rsidRPr="0071609F">
        <w:rPr>
          <w:rFonts w:ascii="Times New Roman" w:eastAsiaTheme="minorHAnsi" w:hAnsi="Times New Roman"/>
          <w:b/>
          <w:color w:val="231F20"/>
          <w:sz w:val="24"/>
          <w:szCs w:val="24"/>
        </w:rPr>
        <w:t>f</w:t>
      </w:r>
      <w:r w:rsidR="003518FE" w:rsidRPr="0071609F">
        <w:rPr>
          <w:rFonts w:ascii="Times New Roman" w:eastAsiaTheme="minorHAnsi" w:hAnsi="Times New Roman" w:hint="eastAsia"/>
          <w:b/>
          <w:color w:val="231F20"/>
          <w:sz w:val="24"/>
          <w:szCs w:val="24"/>
        </w:rPr>
        <w:t>ile</w:t>
      </w:r>
      <w:r w:rsidRPr="0071609F">
        <w:rPr>
          <w:rFonts w:ascii="Times New Roman" w:eastAsiaTheme="minorHAnsi" w:hAnsi="Times New Roman"/>
          <w:b/>
          <w:color w:val="231F20"/>
          <w:sz w:val="24"/>
          <w:szCs w:val="24"/>
        </w:rPr>
        <w:t>&gt;</w:t>
      </w:r>
    </w:p>
    <w:p w14:paraId="48B421AF" w14:textId="77777777" w:rsidR="006C1518" w:rsidRPr="0071609F" w:rsidRDefault="006C1518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eastAsia="ko-KR"/>
        </w:rPr>
      </w:pPr>
    </w:p>
    <w:p w14:paraId="70F616F5" w14:textId="77777777" w:rsidR="002E75AF" w:rsidRPr="0071609F" w:rsidRDefault="002E75AF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 xml:space="preserve">Septic arthritis of the hip joint caused by </w:t>
      </w:r>
      <w:proofErr w:type="spellStart"/>
      <w:r w:rsidRPr="0071609F">
        <w:rPr>
          <w:rFonts w:ascii="Times New Roman" w:eastAsia="맑은 고딕" w:hAnsi="Times New Roman" w:cs="Times New Roman"/>
          <w:b/>
          <w:bCs/>
          <w:i/>
          <w:iCs/>
          <w:sz w:val="24"/>
          <w:szCs w:val="24"/>
          <w:lang w:val="en-US"/>
        </w:rPr>
        <w:t>Klebsiella</w:t>
      </w:r>
      <w:proofErr w:type="spellEnd"/>
      <w:r w:rsidRPr="0071609F">
        <w:rPr>
          <w:rFonts w:ascii="Times New Roman" w:eastAsia="맑은 고딕" w:hAnsi="Times New Roman" w:cs="Times New Roman"/>
          <w:b/>
          <w:bCs/>
          <w:i/>
          <w:iCs/>
          <w:sz w:val="24"/>
          <w:szCs w:val="24"/>
          <w:lang w:val="en-US"/>
        </w:rPr>
        <w:t xml:space="preserve"> </w:t>
      </w:r>
      <w:proofErr w:type="spellStart"/>
      <w:r w:rsidRPr="0071609F">
        <w:rPr>
          <w:rFonts w:ascii="Times New Roman" w:eastAsia="맑은 고딕" w:hAnsi="Times New Roman" w:cs="Times New Roman"/>
          <w:b/>
          <w:bCs/>
          <w:i/>
          <w:iCs/>
          <w:sz w:val="24"/>
          <w:szCs w:val="24"/>
          <w:lang w:val="en-US"/>
        </w:rPr>
        <w:t>pneumoniae</w:t>
      </w:r>
      <w:proofErr w:type="spellEnd"/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 xml:space="preserve">: </w:t>
      </w:r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 w:eastAsia="ko-KR"/>
        </w:rPr>
        <w:t>a</w:t>
      </w:r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 xml:space="preserve"> case report</w:t>
      </w:r>
    </w:p>
    <w:p w14:paraId="0D8C8B22" w14:textId="77777777" w:rsidR="0089077C" w:rsidRPr="0071609F" w:rsidRDefault="0089077C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bookmarkStart w:id="3" w:name="ㅁ"/>
      <w:bookmarkEnd w:id="3"/>
      <w:bookmarkEnd w:id="0"/>
      <w:bookmarkEnd w:id="1"/>
    </w:p>
    <w:p w14:paraId="3155432E" w14:textId="37FA0487" w:rsidR="006D0B5F" w:rsidRPr="0071609F" w:rsidRDefault="00162204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>Abstract</w:t>
      </w:r>
    </w:p>
    <w:p w14:paraId="60A903AA" w14:textId="7B7F2D5B" w:rsidR="006D0B5F" w:rsidRPr="0071609F" w:rsidRDefault="00162204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Klebsiella</w:t>
      </w:r>
      <w:proofErr w:type="spellEnd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is an uncommon cause of septic arthritis in adults. However, </w:t>
      </w:r>
      <w:r w:rsidR="007731C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late detection can </w:t>
      </w:r>
      <w:r w:rsidR="007731C2" w:rsidRPr="0071609F">
        <w:rPr>
          <w:rFonts w:ascii="Times New Roman" w:eastAsia="맑은 고딕" w:hAnsi="Times New Roman" w:cs="Times New Roman"/>
          <w:sz w:val="24"/>
          <w:szCs w:val="24"/>
          <w:lang w:val="en-US" w:eastAsia="ko-KR"/>
        </w:rPr>
        <w:t xml:space="preserve">cause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serious </w:t>
      </w:r>
      <w:r w:rsidR="007731C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complication</w:t>
      </w:r>
      <w:r w:rsidR="00DD4DBA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</w:t>
      </w:r>
      <w:r w:rsidR="007731C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including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joint destruction and immobility. The purpose of this study was to report a case of successfully treated septic arthritis </w:t>
      </w:r>
      <w:r w:rsidR="003E352E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of the hip joint (</w:t>
      </w:r>
      <w:r w:rsidR="003E352E" w:rsidRPr="0071609F">
        <w:rPr>
          <w:rFonts w:ascii="Times New Roman" w:eastAsia="맑은 고딕" w:hAnsi="Times New Roman" w:cs="Times New Roman"/>
          <w:sz w:val="24"/>
          <w:szCs w:val="24"/>
          <w:lang w:val="en-US" w:eastAsia="ko-KR"/>
        </w:rPr>
        <w:t xml:space="preserve">SAHJ)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caused by 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K</w:t>
      </w:r>
      <w:r w:rsidR="00B008D4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.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A 49-year-old </w:t>
      </w:r>
      <w:r w:rsidR="002E75A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female patient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presented to our hosp</w:t>
      </w:r>
      <w:r w:rsidR="00D668CE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tal with fever and progressive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severe pain in the right hip area. </w:t>
      </w:r>
      <w:r w:rsidR="00290F3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lthough there was no abnormality on plain radiographs, ultrasonography revealed diffuse swelling of the right hip joint. Under ultrasonography guidance,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the hip joint fluid was aspirated, and Gram staining and cultur</w:t>
      </w:r>
      <w:r w:rsidR="002427D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ng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were performed. The </w:t>
      </w:r>
      <w:r w:rsidR="002E75A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patient’s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pain was significantly reduced after the joint aspiration. The Gram staining and cultur</w:t>
      </w:r>
      <w:r w:rsidR="002427D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ng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revealed gram-negative bacilli, which were subsequently identified as </w:t>
      </w:r>
      <w:r w:rsidR="00B008D4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K.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</w:t>
      </w:r>
      <w:r w:rsidR="0054381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ccording to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the results, systemic intravenous </w:t>
      </w:r>
      <w:r w:rsidR="00A408A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ntibiotic</w:t>
      </w:r>
      <w:r w:rsidR="0054381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r w:rsidR="00CD395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(ceftriaxone) </w:t>
      </w:r>
      <w:r w:rsidR="00A408A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was</w:t>
      </w:r>
      <w:r w:rsidR="0054381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dministered</w:t>
      </w:r>
      <w:r w:rsidR="00CD395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without complication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and the patient was discharged </w:t>
      </w:r>
      <w:r w:rsidR="00CD395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on</w:t>
      </w:r>
      <w:r w:rsidR="00A408AF" w:rsidRPr="0071609F">
        <w:rPr>
          <w:rFonts w:ascii="Times New Roman" w:eastAsia="맑은 고딕" w:hAnsi="Times New Roman" w:cs="Times New Roman"/>
          <w:sz w:val="24"/>
          <w:szCs w:val="24"/>
          <w:lang w:val="en-US" w:eastAsia="ko-KR"/>
        </w:rPr>
        <w:t xml:space="preserve"> </w:t>
      </w:r>
      <w:r w:rsidR="0054381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oral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ntibiotic</w:t>
      </w:r>
      <w:r w:rsidR="00CD395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(ciprofloxacin)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.</w:t>
      </w:r>
      <w:r w:rsidR="00B008D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Clinical cases of septic arthritis of the knee or sacroiliac joint have been occasionally reported in adults, but cases of </w:t>
      </w:r>
      <w:r w:rsidR="00903C89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AHJ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re rare.</w:t>
      </w:r>
      <w:r w:rsidR="00A408A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Moreover, </w:t>
      </w:r>
      <w:r w:rsidR="00A408AF" w:rsidRPr="0071609F">
        <w:rPr>
          <w:rFonts w:ascii="Times New Roman" w:eastAsia="맑은 고딕" w:hAnsi="Times New Roman" w:cs="Times New Roman"/>
          <w:i/>
          <w:sz w:val="24"/>
          <w:szCs w:val="24"/>
          <w:lang w:val="en-US"/>
        </w:rPr>
        <w:t>K. pneumonia</w:t>
      </w:r>
      <w:r w:rsidR="00CD395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-</w:t>
      </w:r>
      <w:r w:rsidR="00A408A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nduced SAHJ has not been reported</w:t>
      </w:r>
      <w:r w:rsidR="00CD395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to date</w:t>
      </w:r>
      <w:r w:rsidR="00A408A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Therefore, we report this very rare case and </w:t>
      </w:r>
      <w:r w:rsidR="00CD395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its </w:t>
      </w:r>
      <w:r w:rsidR="00A408A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successful treatment. </w:t>
      </w:r>
    </w:p>
    <w:p w14:paraId="4EFE8665" w14:textId="77777777" w:rsidR="006D0B5F" w:rsidRPr="0071609F" w:rsidRDefault="006D0B5F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</w:p>
    <w:p w14:paraId="057BA971" w14:textId="696A22E8" w:rsidR="006D0B5F" w:rsidRPr="0071609F" w:rsidRDefault="00162204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 w:eastAsia="ko-KR"/>
        </w:rPr>
      </w:pPr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>Keyword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: </w:t>
      </w:r>
      <w:r w:rsidR="00B008D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H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p</w:t>
      </w:r>
      <w:r w:rsidR="00B008D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; </w:t>
      </w:r>
      <w:r w:rsidR="00541B95" w:rsidRPr="0071609F">
        <w:rPr>
          <w:rFonts w:ascii="Times New Roman" w:eastAsia="맑은 고딕" w:hAnsi="Times New Roman" w:cs="Times New Roman"/>
          <w:sz w:val="24"/>
          <w:szCs w:val="24"/>
          <w:lang w:val="en-US" w:eastAsia="ko-KR"/>
        </w:rPr>
        <w:t>Infectious;</w:t>
      </w:r>
      <w:r w:rsidR="00541B95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Klebsiella</w:t>
      </w:r>
      <w:proofErr w:type="spellEnd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="002427DD" w:rsidRPr="0071609F">
        <w:rPr>
          <w:rFonts w:ascii="Times New Roman" w:eastAsia="맑은 고딕" w:hAnsi="Times New Roman" w:cs="Times New Roman"/>
          <w:iCs/>
          <w:sz w:val="24"/>
          <w:szCs w:val="24"/>
          <w:lang w:val="en-US"/>
        </w:rPr>
        <w:t xml:space="preserve">; </w:t>
      </w:r>
      <w:r w:rsidR="002427D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eptic arthritis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</w:p>
    <w:p w14:paraId="1CA9E070" w14:textId="77777777" w:rsidR="00B008D4" w:rsidRPr="0071609F" w:rsidRDefault="00162204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br w:type="page"/>
      </w:r>
    </w:p>
    <w:p w14:paraId="742013D0" w14:textId="6187EED8" w:rsidR="006D0B5F" w:rsidRPr="0071609F" w:rsidRDefault="00162204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lastRenderedPageBreak/>
        <w:t>Introduction</w:t>
      </w:r>
    </w:p>
    <w:p w14:paraId="0DA50282" w14:textId="43011CE2" w:rsidR="006D0B5F" w:rsidRPr="0071609F" w:rsidRDefault="00162204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eptic arthritis is a bacterial, mycobacterial, or fungal joint infection. It is associated with significant morbidity and mortality [1</w:t>
      </w:r>
      <w:proofErr w:type="gramStart"/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2</w:t>
      </w:r>
      <w:proofErr w:type="gram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]. Clinical cases of septic arthritis of the knee joint have occasionally been reported. However, cases of septic arthritis of the hip joint</w:t>
      </w:r>
      <w:r w:rsidR="00A7105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(</w:t>
      </w:r>
      <w:r w:rsidR="00A7105D" w:rsidRPr="0071609F">
        <w:rPr>
          <w:rFonts w:ascii="Times New Roman" w:eastAsia="맑은 고딕" w:hAnsi="Times New Roman" w:cs="Times New Roman"/>
          <w:sz w:val="24"/>
          <w:szCs w:val="24"/>
          <w:lang w:val="en-US" w:eastAsia="ko-KR"/>
        </w:rPr>
        <w:t>SAHJ)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re rarely reported, and all previous reports </w:t>
      </w:r>
      <w:r w:rsidR="001A7DAA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nvolved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immunocompromised patients [2</w:t>
      </w:r>
      <w:proofErr w:type="gram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3</w:t>
      </w:r>
      <w:proofErr w:type="gram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]. S</w:t>
      </w:r>
      <w:r w:rsidR="00A7105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HJ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presents a diagnostic challenge because it mimics other musculoskeletal conditions, such as degenerative </w:t>
      </w:r>
      <w:r w:rsidR="0068190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hip joint disease or tendonitis </w:t>
      </w:r>
      <w:r w:rsidR="002542F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(Table 1)</w:t>
      </w:r>
      <w:r w:rsidR="00FC331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[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4</w:t>
      </w:r>
      <w:r w:rsidR="00B736E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]</w:t>
      </w:r>
      <w:r w:rsidR="002542F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</w:t>
      </w:r>
      <w:r w:rsidR="003119F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Septic arthritis is most commonly caused by gram-positive bacteria, including </w:t>
      </w:r>
      <w:r w:rsidR="003119F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Staphylococcus aureus</w:t>
      </w:r>
      <w:r w:rsidR="003119F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</w:t>
      </w:r>
      <w:r w:rsidR="003119F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Staphylococcus epidermidis</w:t>
      </w:r>
      <w:r w:rsidR="003119F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and streptococci [1]. </w:t>
      </w:r>
      <w:proofErr w:type="spellStart"/>
      <w:r w:rsidR="003119F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Klebsiella</w:t>
      </w:r>
      <w:proofErr w:type="spellEnd"/>
      <w:r w:rsidR="003119F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="003119F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="003119F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a gram-negative bacillus of the family </w:t>
      </w:r>
      <w:proofErr w:type="spellStart"/>
      <w:r w:rsidR="003119F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Enterobacteriaceae</w:t>
      </w:r>
      <w:proofErr w:type="spellEnd"/>
      <w:r w:rsidR="003119F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 is an uncommon cause of septic arthritis in adults [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3</w:t>
      </w:r>
      <w:r w:rsidR="003119F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.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Herein, we describe a case of acute </w:t>
      </w:r>
      <w:r w:rsidR="00A7105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AHJ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caused by 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K</w:t>
      </w:r>
      <w:r w:rsidR="003A77A5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.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in a patient with no primary lesions or underlying medical conditions. </w:t>
      </w:r>
      <w:bookmarkStart w:id="4" w:name="_Hlk77092463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nformed consent for publication of the patient's clinical details and clinical images was obtained from the patient.</w:t>
      </w:r>
      <w:bookmarkEnd w:id="4"/>
    </w:p>
    <w:p w14:paraId="0E5DF718" w14:textId="77777777" w:rsidR="006D0B5F" w:rsidRPr="0071609F" w:rsidRDefault="006D0B5F" w:rsidP="0071609F">
      <w:pPr>
        <w:widowControl w:val="0"/>
        <w:spacing w:after="0" w:line="480" w:lineRule="auto"/>
        <w:ind w:firstLine="720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</w:p>
    <w:p w14:paraId="45DCFA3B" w14:textId="10A6BF60" w:rsidR="006D0B5F" w:rsidRPr="0071609F" w:rsidRDefault="00162204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 xml:space="preserve">Case 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9077C" w:rsidRPr="0071609F" w14:paraId="0CF5ED47" w14:textId="77777777" w:rsidTr="0089077C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38DCE2CF" w14:textId="52DBEB59" w:rsidR="0089077C" w:rsidRPr="0071609F" w:rsidRDefault="0089077C" w:rsidP="0071609F">
            <w:pPr>
              <w:widowControl w:val="0"/>
              <w:spacing w:line="480" w:lineRule="auto"/>
              <w:jc w:val="both"/>
              <w:rPr>
                <w:rFonts w:ascii="Times New Roman" w:eastAsia="맑은 고딕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71609F">
              <w:rPr>
                <w:rFonts w:ascii="Times New Roman" w:eastAsia="맑은 고딕" w:hAnsi="Times New Roman" w:cs="Times New Roman"/>
                <w:b/>
                <w:bCs/>
                <w:sz w:val="24"/>
                <w:szCs w:val="24"/>
                <w:lang w:val="en-US"/>
              </w:rPr>
              <w:t xml:space="preserve">Ethical statements: </w:t>
            </w:r>
            <w:r w:rsidRPr="0071609F">
              <w:rPr>
                <w:rFonts w:ascii="Times New Roman" w:eastAsia="맑은 고딕" w:hAnsi="Times New Roman" w:cs="Times New Roman"/>
                <w:sz w:val="24"/>
                <w:szCs w:val="24"/>
                <w:lang w:val="en-US"/>
              </w:rPr>
              <w:t xml:space="preserve">This study was exempted from review by the Institutional Review Board (IRB) of OOO Medical Center </w:t>
            </w:r>
            <w:r w:rsidRPr="0071609F">
              <w:rPr>
                <w:rFonts w:ascii="Times New Roman" w:eastAsia="맑은 고딕" w:hAnsi="Times New Roman" w:cs="Times New Roman"/>
                <w:sz w:val="24"/>
                <w:szCs w:val="24"/>
                <w:lang w:val="en-US" w:eastAsia="ko-KR"/>
              </w:rPr>
              <w:t>(IRB No: 116286-202111-HR-02)</w:t>
            </w:r>
            <w:r w:rsidRPr="0071609F">
              <w:rPr>
                <w:rFonts w:ascii="Times New Roman" w:eastAsia="맑은 고딕" w:hAnsi="Times New Roman" w:cs="Times New Roman"/>
                <w:sz w:val="24"/>
                <w:szCs w:val="24"/>
                <w:lang w:val="en-US"/>
              </w:rPr>
              <w:t>. Written informed consent was obtained from the patients to participate in the study.</w:t>
            </w:r>
            <w:r w:rsidRPr="0071609F">
              <w:rPr>
                <w:rFonts w:ascii="Times New Roman" w:eastAsia="맑은 고딕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6808784D" w14:textId="77777777" w:rsidR="0089077C" w:rsidRPr="0071609F" w:rsidRDefault="0089077C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</w:p>
    <w:p w14:paraId="49789136" w14:textId="061811D1" w:rsidR="006D0B5F" w:rsidRPr="0071609F" w:rsidRDefault="00162204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 49-year-old housewife presented to our rehabilitation department with a 12-hour history of sudden-onset, progressively worsening pain in the right hip area, with </w:t>
      </w:r>
      <w:r w:rsidR="00DE3AD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concomitant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fever that developed 2 hours after pain onset. She complained of severe pain with a numerical rating scale (NRS) score of 8 when bending her right hip and was unable to ambulate because of severe pain when bearing weight on her right leg. She had no com</w:t>
      </w:r>
      <w:r w:rsidR="0010574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orbidities or history of trauma. S</w:t>
      </w:r>
      <w:r w:rsidR="0023060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he </w:t>
      </w:r>
      <w:r w:rsidR="0010574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mentioned </w:t>
      </w:r>
      <w:r w:rsidR="0023060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high levels of stress for personal reasons</w:t>
      </w:r>
      <w:r w:rsidR="00DE3AD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</w:t>
      </w:r>
      <w:r w:rsidR="0023060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r w:rsidR="00DE3AD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which had </w:t>
      </w:r>
      <w:r w:rsidR="0010574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persist</w:t>
      </w:r>
      <w:r w:rsidR="00DE3AD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ed for</w:t>
      </w:r>
      <w:r w:rsidR="0023060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6 months.</w:t>
      </w:r>
    </w:p>
    <w:p w14:paraId="32309109" w14:textId="77777777" w:rsidR="0089077C" w:rsidRPr="0071609F" w:rsidRDefault="00162204" w:rsidP="0071609F">
      <w:pPr>
        <w:widowControl w:val="0"/>
        <w:spacing w:after="0" w:line="480" w:lineRule="auto"/>
        <w:ind w:firstLineChars="150" w:firstLine="360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lastRenderedPageBreak/>
        <w:t>Upon arrival at the hospital, her vital signs were as follows: body temperature, 37.8°C; pulse rate, 93</w:t>
      </w:r>
      <w:r w:rsidR="000C3DC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beat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/min; respiratory rate, 20</w:t>
      </w:r>
      <w:r w:rsidR="000C3DC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breath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/min; and blood pressure, 128/80 mmHg. Physical examination revealed tenderness of the right medi</w:t>
      </w:r>
      <w:r w:rsidR="00183D0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l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thigh and painful limitation of movement, especially internal rotation. </w:t>
      </w:r>
      <w:r w:rsidR="00183D0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Laboratory tests revealed a white blood cell (WBC) count of 14,200/</w:t>
      </w:r>
      <w:proofErr w:type="spellStart"/>
      <w:r w:rsidR="00183D0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μL</w:t>
      </w:r>
      <w:proofErr w:type="spellEnd"/>
      <w:r w:rsidR="00183D0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with neutrophilic predominance (87.6%), </w:t>
      </w:r>
      <w:r w:rsidR="00F208B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 </w:t>
      </w:r>
      <w:r w:rsidR="00183D0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hemoglobin level of 13.3 g/</w:t>
      </w:r>
      <w:proofErr w:type="spellStart"/>
      <w:r w:rsidR="00183D0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dL</w:t>
      </w:r>
      <w:proofErr w:type="spellEnd"/>
      <w:r w:rsidR="00183D0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 and</w:t>
      </w:r>
      <w:r w:rsidR="00F208B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</w:t>
      </w:r>
      <w:r w:rsidR="00183D0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platelet count of 295,000/</w:t>
      </w:r>
      <w:proofErr w:type="spellStart"/>
      <w:r w:rsidR="00183D0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μL</w:t>
      </w:r>
      <w:proofErr w:type="spellEnd"/>
      <w:r w:rsidR="00183D0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Plain radiographs </w:t>
      </w:r>
      <w:r w:rsidR="00183D0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howed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no abnormalities, except for mild degenerative changes in both hip joints. Ultrasonography revealed diffuse swelling of the right hip joint (Fig</w:t>
      </w:r>
      <w:r w:rsidR="003A77A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.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1</w:t>
      </w:r>
      <w:r w:rsidR="003A77A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). Under </w:t>
      </w:r>
      <w:proofErr w:type="spell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ultrasonographic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guidance, 12 mL of yellow, cloudy, moderately viscous fluid w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sp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rated from the right hip joint, and joint fluid analysis</w:t>
      </w:r>
      <w:r w:rsidR="00F208B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Gram staining</w:t>
      </w:r>
      <w:r w:rsidR="00F208B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nd cultur</w:t>
      </w:r>
      <w:r w:rsidR="00F208B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ng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were performed</w:t>
      </w:r>
      <w:r w:rsidR="00860E1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(Fig. 1B).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The patient's hip pain </w:t>
      </w:r>
      <w:r w:rsidR="00F208B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was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significantly reduced (4 on the NRS) after hip joint fluid aspiration; she was able to walk but had general myalgia. </w:t>
      </w:r>
      <w:r w:rsidR="00A22CF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Since the </w:t>
      </w:r>
      <w:r w:rsidR="00046DB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patient’s </w:t>
      </w:r>
      <w:r w:rsidR="00A22CF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clinical signs and symptoms 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had </w:t>
      </w:r>
      <w:r w:rsidR="00A22CF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mproved rapidly</w:t>
      </w:r>
      <w:r w:rsidR="00A22CFD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, </w:t>
      </w:r>
      <w:r w:rsidR="00A22CF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nd the results of Gram st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ining and cultur</w:t>
      </w:r>
      <w:r w:rsidR="00F208B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ng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were 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not yet available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she 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was discharged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with an outpatient 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ppointment scheduled for 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4 days 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thereafter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.</w:t>
      </w:r>
    </w:p>
    <w:p w14:paraId="05251FA2" w14:textId="7C3902E2" w:rsidR="006D0B5F" w:rsidRPr="0071609F" w:rsidRDefault="00162204" w:rsidP="0071609F">
      <w:pPr>
        <w:widowControl w:val="0"/>
        <w:spacing w:after="0" w:line="480" w:lineRule="auto"/>
        <w:ind w:firstLineChars="150" w:firstLine="360"/>
        <w:jc w:val="both"/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Four days later, </w:t>
      </w:r>
      <w:r w:rsidR="0053648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the patient was admitted to the hospital. </w:t>
      </w:r>
      <w:r w:rsidR="00D905C6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Laboratory tests showed a WBC count of 6,229/</w:t>
      </w:r>
      <w:proofErr w:type="spellStart"/>
      <w:r w:rsidR="00D905C6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μL</w:t>
      </w:r>
      <w:proofErr w:type="spellEnd"/>
      <w:r w:rsidR="00D905C6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with neutrophilic predominance (67.5%), 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 </w:t>
      </w:r>
      <w:r w:rsidR="00D905C6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hemoglobin level of 14.1 g/</w:t>
      </w:r>
      <w:proofErr w:type="spellStart"/>
      <w:r w:rsidR="00D905C6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dL</w:t>
      </w:r>
      <w:proofErr w:type="spellEnd"/>
      <w:r w:rsidR="00D905C6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and 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 </w:t>
      </w:r>
      <w:r w:rsidR="00D905C6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platelet count of 356,000/</w:t>
      </w:r>
      <w:proofErr w:type="spellStart"/>
      <w:r w:rsidR="00D905C6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μL</w:t>
      </w:r>
      <w:proofErr w:type="spellEnd"/>
      <w:r w:rsidR="00D905C6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</w:t>
      </w:r>
      <w:r w:rsidR="0053648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T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he </w:t>
      </w:r>
      <w:r w:rsidR="00D905C6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joint 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fluid showed a WBC count of 8,979/mm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vertAlign w:val="superscript"/>
          <w:lang w:val="en-US"/>
        </w:rPr>
        <w:t>3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with neutrophilic predominance (78%) and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 red blood cell count of 1,000/mm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vertAlign w:val="superscript"/>
          <w:lang w:val="en-US"/>
        </w:rPr>
        <w:t>3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;</w:t>
      </w:r>
      <w:r w:rsidR="00A557DA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septic arthritis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was suspected</w:t>
      </w:r>
      <w:r w:rsidR="00A557DA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.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T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he Gram staining and cultur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ng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revealed gram-negative bacilli, which were subsequently identified as 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K</w:t>
      </w:r>
      <w:r w:rsidR="003A77A5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.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usceptibility test results indicated sensitivity to all antibiotics, including </w:t>
      </w:r>
      <w:proofErr w:type="spell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cefepim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meropenem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 piperacillin/</w:t>
      </w:r>
      <w:proofErr w:type="spell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tazobactam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ceftazidim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/avibactam, ceftriaxone, </w:t>
      </w:r>
      <w:proofErr w:type="spell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colistin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ertapenem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tigecyclin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 amikacin, ampicillin/</w:t>
      </w:r>
      <w:proofErr w:type="spell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ulbactam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cefazolin, </w:t>
      </w:r>
      <w:proofErr w:type="spell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ceftazidim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ciprofloxacin, gentamicin, </w:t>
      </w:r>
      <w:proofErr w:type="spell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mipenem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 and trimethoprim/sulfamethoxazole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but not </w:t>
      </w:r>
      <w:r w:rsidR="004E6A1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mpicillin</w:t>
      </w:r>
      <w:r w:rsidR="0068195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lone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. The patient was hospitalized for antibiotic treatment and underwent further evaluation. Ceftriaxone (2 g, once a day) was administered</w:t>
      </w:r>
      <w:r w:rsidR="0053648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r w:rsidR="00121E2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intravenously </w:t>
      </w:r>
      <w:r w:rsidR="0053648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for 3 day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A </w:t>
      </w:r>
      <w:r w:rsidR="0053648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whole-</w:t>
      </w:r>
      <w:r w:rsidR="0053648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lastRenderedPageBreak/>
        <w:t>body bone scan wa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performed to identify complications of </w:t>
      </w:r>
      <w:r w:rsidR="0053648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AHJ and revealed no abnormal uptake anywhere in the body, including the right hip joint (Fig. 2). Computed to</w:t>
      </w:r>
      <w:r w:rsidR="00121E2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m</w:t>
      </w:r>
      <w:r w:rsidR="0053648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ography of the abdomen and pelvis to investigate primary lesions of 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K</w:t>
      </w:r>
      <w:r w:rsidR="003A77A5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.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="0053648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infection showed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no specific abnormalities except for a 6-cm, </w:t>
      </w:r>
      <w:proofErr w:type="spellStart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unilocular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cystic lesion at the </w:t>
      </w:r>
      <w:r w:rsidR="0053648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right adnexa </w:t>
      </w:r>
      <w:r w:rsidR="00E8790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suspected </w:t>
      </w:r>
      <w:r w:rsidR="0053648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of</w:t>
      </w:r>
      <w:r w:rsidR="00E8790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r w:rsidR="000A23DA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being </w:t>
      </w:r>
      <w:r w:rsidR="00E8790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 benign ovarian cyst or a mucinous cystic neoplasm.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The patient had no underlying medical conditions that could lead to an immunocompromised state, such as diabetes, chronic renal failure, malignancy, alcoholism, or acquired immunodeficiency syndrome. She was uneventfully discharged 3 days later while receiving oral antibiotics (ciprofloxacin, 500 mg, twice daily for 7 days).</w:t>
      </w:r>
      <w:r w:rsidR="00D5232A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r w:rsidR="00E4205A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t </w:t>
      </w:r>
      <w:r w:rsidR="0070309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her </w:t>
      </w:r>
      <w:r w:rsidR="0023750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6</w:t>
      </w:r>
      <w:r w:rsidR="0070309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-</w:t>
      </w:r>
      <w:r w:rsidR="0023750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month</w:t>
      </w:r>
      <w:r w:rsidR="00E4205A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follow</w:t>
      </w:r>
      <w:r w:rsidR="0070309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-</w:t>
      </w:r>
      <w:r w:rsidR="00E4205A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up, she complained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of no hip pain and showed no specific features on review of system</w:t>
      </w:r>
      <w:r w:rsidR="0070309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</w:t>
      </w:r>
      <w:r w:rsidR="0023750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</w:t>
      </w:r>
    </w:p>
    <w:p w14:paraId="603FE472" w14:textId="77777777" w:rsidR="00237508" w:rsidRPr="0071609F" w:rsidRDefault="00237508" w:rsidP="0071609F">
      <w:pPr>
        <w:widowControl w:val="0"/>
        <w:spacing w:after="0" w:line="480" w:lineRule="auto"/>
        <w:ind w:firstLine="720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</w:p>
    <w:p w14:paraId="7C3B4125" w14:textId="4D7C4971" w:rsidR="006D0B5F" w:rsidRPr="0071609F" w:rsidRDefault="00162204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>Discussion</w:t>
      </w:r>
    </w:p>
    <w:p w14:paraId="083F2A98" w14:textId="0C54DA1E" w:rsidR="006D0B5F" w:rsidRPr="0071609F" w:rsidRDefault="00162204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To the best of our knowledge, this is the first report of a case of acute </w:t>
      </w:r>
      <w:r w:rsidR="00A4675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AHJ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caused by 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K</w:t>
      </w:r>
      <w:r w:rsidR="003A77A5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.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in a patient with no primary lesion or underlying disease. </w:t>
      </w:r>
    </w:p>
    <w:p w14:paraId="247208DA" w14:textId="77777777" w:rsidR="0089077C" w:rsidRPr="0071609F" w:rsidRDefault="00162204" w:rsidP="0071609F">
      <w:pPr>
        <w:widowControl w:val="0"/>
        <w:spacing w:after="0" w:line="480" w:lineRule="auto"/>
        <w:ind w:firstLineChars="150" w:firstLine="360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bookmarkStart w:id="5" w:name="_Hlk88079125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t is difficult to estimate the incidence of SAHJ in adults</w:t>
      </w:r>
      <w:r w:rsidR="006C37F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</w:t>
      </w:r>
      <w:r w:rsidR="0053117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r w:rsidR="006C37F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which </w:t>
      </w:r>
      <w:r w:rsidR="000F78F9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has mostly been </w:t>
      </w:r>
      <w:r w:rsidR="0053117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reported in case reports [1].</w:t>
      </w:r>
      <w:r w:rsidR="000F78F9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r w:rsidR="009A461E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Numerous prior studies have </w:t>
      </w:r>
      <w:r w:rsidR="003254E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dealt with</w:t>
      </w:r>
      <w:r w:rsidR="009A461E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ll sites of septic arthritis</w:t>
      </w:r>
      <w:r w:rsidR="006C37F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collectively</w:t>
      </w:r>
      <w:r w:rsidR="009A461E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despite significant variance in clinical manifestations </w:t>
      </w:r>
      <w:r w:rsidR="00CF614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mong </w:t>
      </w:r>
      <w:r w:rsidR="009A461E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joints. </w:t>
      </w:r>
      <w:bookmarkEnd w:id="5"/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The incidence of septic arthritis in the general population of industrialized countries is 2</w:t>
      </w:r>
      <w:r w:rsidR="001A5FD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to 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6 </w:t>
      </w:r>
      <w:r w:rsidR="006C37F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cases 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per 100,000 </w:t>
      </w:r>
      <w:r w:rsidR="006C37F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people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[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5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 </w:t>
      </w:r>
      <w:r w:rsidR="006C37F5" w:rsidRPr="0071609F">
        <w:rPr>
          <w:rFonts w:ascii="Times New Roman" w:eastAsia="맑은 고딕" w:hAnsi="Times New Roman" w:cs="Times New Roman"/>
          <w:sz w:val="24"/>
          <w:szCs w:val="24"/>
          <w:lang w:val="en-US" w:eastAsia="ko-KR"/>
        </w:rPr>
        <w:t>and</w:t>
      </w:r>
      <w:r w:rsidR="00D5173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5</w:t>
      </w:r>
      <w:r w:rsidR="001A5FD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to </w:t>
      </w:r>
      <w:r w:rsidR="00D5173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12 cases per 100,000 children [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6</w:t>
      </w:r>
      <w:r w:rsidR="003254E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7</w:t>
      </w:r>
      <w:r w:rsidR="00D5173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. </w:t>
      </w:r>
      <w:r w:rsidR="006C37F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However, t</w:t>
      </w:r>
      <w:r w:rsidR="00B54BFE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he overall incidence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ppears to be increasing, and this increase is associated with an aging population,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n increasing number of invasive procedures being performed, and </w:t>
      </w:r>
      <w:r w:rsidR="006C37F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the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ncreased use of immunosuppressive therapies [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6</w:t>
      </w:r>
      <w:proofErr w:type="gramStart"/>
      <w:r w:rsidR="00DC0F4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8</w:t>
      </w:r>
      <w:proofErr w:type="gramEnd"/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. </w:t>
      </w:r>
    </w:p>
    <w:p w14:paraId="2F17BC8B" w14:textId="77777777" w:rsidR="0089077C" w:rsidRPr="0071609F" w:rsidRDefault="00162204" w:rsidP="0071609F">
      <w:pPr>
        <w:widowControl w:val="0"/>
        <w:spacing w:after="0" w:line="480" w:lineRule="auto"/>
        <w:ind w:firstLineChars="150" w:firstLine="360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Organisms that cause septic arthritis differ according to patient age. 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The most common causative agent of bacterial arthritis in adults is </w:t>
      </w:r>
      <w:r w:rsidR="003A77A5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S. </w:t>
      </w:r>
      <w:r w:rsidR="006D0B5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aureus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 with an</w:t>
      </w:r>
      <w:r w:rsidR="00391610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incidence between 37% and 67% 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[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9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. </w:t>
      </w:r>
      <w:r w:rsidR="00391610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Following this, 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9</w:t>
      </w:r>
      <w:r w:rsidR="001A5FD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% to 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20% of bacterial arthritis is caused by gram-negative bacteria</w:t>
      </w:r>
      <w:r w:rsidR="00391610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r w:rsidR="00391610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lastRenderedPageBreak/>
        <w:t>such as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r w:rsidR="006D0B5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Escherichia coli</w:t>
      </w:r>
      <w:r w:rsidR="00391610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r w:rsidR="00DC0F4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[1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0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.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In children, the most </w:t>
      </w:r>
      <w:r w:rsidR="0033007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frequently observed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causal organisms are methicillin-sensitive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S. aureu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S</w:t>
      </w:r>
      <w:r w:rsidR="0033007D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treptococcus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 and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H</w:t>
      </w:r>
      <w:r w:rsidR="0033007D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aemophilus</w:t>
      </w:r>
      <w:proofErr w:type="spellEnd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influenza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[1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1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. </w:t>
      </w:r>
      <w:r w:rsidR="006D0B5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K</w:t>
      </w:r>
      <w:r w:rsidR="003A77A5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.</w:t>
      </w:r>
      <w:r w:rsidR="006D0B5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="006D0B5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rarely causes septic arthritis</w:t>
      </w:r>
      <w:r w:rsidR="00BB4FF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in all age groups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It is known to cause septic arthritis as a secondary infection through </w:t>
      </w:r>
      <w:proofErr w:type="spellStart"/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hematogenous</w:t>
      </w:r>
      <w:proofErr w:type="spellEnd"/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transmission after primary infection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 such as liver abscess</w:t>
      </w:r>
      <w:r w:rsidR="0033007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e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 pneumonia, and urinary tract infection</w:t>
      </w:r>
      <w:r w:rsidR="0033007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[1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2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. </w:t>
      </w:r>
      <w:r w:rsidR="003A77A5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K. </w:t>
      </w:r>
      <w:proofErr w:type="spellStart"/>
      <w:r w:rsidR="006D0B5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infection of other organs rarely occurs in the absence of a liver abscess, although it may occur in special clinical situations, including trauma, intravenous drug abuse, and immunosuppression following organ transplant or human immuno</w:t>
      </w:r>
      <w:r w:rsidR="00DC0F4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deficiency virus infection [2,1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2</w:t>
      </w:r>
      <w:r w:rsidR="00DC0F4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1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3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. In this case, a 49-year-old woman with no known underlying disease developed </w:t>
      </w:r>
      <w:r w:rsidR="00A4675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AHJ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caused by </w:t>
      </w:r>
      <w:r w:rsidR="003A77A5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K. </w:t>
      </w:r>
      <w:proofErr w:type="spellStart"/>
      <w:r w:rsidR="006D0B5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in the absence of any primary lesion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such as a liver abscess. </w:t>
      </w:r>
    </w:p>
    <w:p w14:paraId="6512B463" w14:textId="77777777" w:rsidR="0089077C" w:rsidRPr="0071609F" w:rsidRDefault="00162204" w:rsidP="0071609F">
      <w:pPr>
        <w:widowControl w:val="0"/>
        <w:spacing w:after="0" w:line="480" w:lineRule="auto"/>
        <w:ind w:firstLineChars="150" w:firstLine="360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Magnetic resonance imaging </w:t>
      </w:r>
      <w:r w:rsidR="0075650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or surgical intervention was not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performed to determine whether the bones and muscles surrounding the hip joint were affected. The reason for this decision was that the patient's clinical symptoms</w:t>
      </w:r>
      <w:r w:rsidR="00526CCE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of fever and hip pain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improved </w:t>
      </w:r>
      <w:r w:rsidR="00A36739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rapidly</w:t>
      </w:r>
      <w:r w:rsidR="0075650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fter hip joint fluid aspiration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and the subsequent laboratory test </w:t>
      </w:r>
      <w:r w:rsidR="0033007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fter </w:t>
      </w:r>
      <w:r w:rsidR="0075650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4 days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lso improved</w:t>
      </w:r>
      <w:r w:rsidR="00526CCE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In addition,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 whole-body bone scan revealed no abnormal uptake </w:t>
      </w:r>
      <w:r w:rsidR="0033007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throughout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the body. </w:t>
      </w:r>
      <w:r w:rsidR="00D36A0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Based on these findings, </w:t>
      </w:r>
      <w:r w:rsidR="00526CCE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w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e concluded that an appropriate antibiotic</w:t>
      </w:r>
      <w:r w:rsidR="00526CCE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was sufficient to control her SAHJ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.</w:t>
      </w:r>
    </w:p>
    <w:p w14:paraId="33D3F693" w14:textId="77777777" w:rsidR="0089077C" w:rsidRPr="0071609F" w:rsidRDefault="00162204" w:rsidP="0071609F">
      <w:pPr>
        <w:widowControl w:val="0"/>
        <w:spacing w:after="0" w:line="480" w:lineRule="auto"/>
        <w:ind w:firstLineChars="150" w:firstLine="360"/>
        <w:jc w:val="both"/>
        <w:rPr>
          <w:rFonts w:ascii="Times New Roman" w:eastAsia="맑은 고딕" w:hAnsi="Times New Roman" w:cs="Times New Roman"/>
          <w:iCs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Generally, s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eptic arthritis is treated with </w:t>
      </w:r>
      <w:r w:rsidR="0033007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drainage, cleaning of the joint abscess, and </w:t>
      </w:r>
      <w:r w:rsidR="00B42873" w:rsidRPr="0071609F">
        <w:rPr>
          <w:rFonts w:ascii="Times New Roman" w:eastAsia="맑은 고딕" w:hAnsi="Times New Roman" w:cs="Times New Roman"/>
          <w:iCs/>
          <w:sz w:val="24"/>
          <w:szCs w:val="24"/>
          <w:lang w:val="en-US"/>
        </w:rPr>
        <w:t>systemic</w:t>
      </w:r>
      <w:r w:rsidR="00B4287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ntibiotic therapy based on the results of susceptibility testing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Appropriate drainage is essential for the management of purulent infections in enclosed spaces. </w:t>
      </w:r>
      <w:r w:rsidR="00B4287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There have been prior cases of children undergoing high-volume lavage and irrigation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 and cases of</w:t>
      </w:r>
      <w:r w:rsidR="00B4287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dults undergoing open </w:t>
      </w:r>
      <w:proofErr w:type="spellStart"/>
      <w:r w:rsidR="00B4287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rthrotomy</w:t>
      </w:r>
      <w:proofErr w:type="spellEnd"/>
      <w:r w:rsidR="00B4287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nd </w:t>
      </w:r>
      <w:r w:rsidR="00B822D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ultrasonography-guided</w:t>
      </w:r>
      <w:r w:rsidR="00B4287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irrigation. </w:t>
      </w:r>
      <w:r w:rsidR="00A479F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</w:t>
      </w:r>
      <w:r w:rsidR="0001791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rthroscopic lavage and debridement can be performed to drain and clean </w:t>
      </w:r>
      <w:proofErr w:type="spellStart"/>
      <w:r w:rsidR="0001791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ntraarticular</w:t>
      </w:r>
      <w:proofErr w:type="spellEnd"/>
      <w:r w:rsidR="0001791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bscesses</w:t>
      </w:r>
      <w:r w:rsidR="00DC0F4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[1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4</w:t>
      </w:r>
      <w:r w:rsidR="0001791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]</w:t>
      </w:r>
      <w:r w:rsidR="00064DF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</w:t>
      </w:r>
      <w:r w:rsidR="00A479F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Goldenberg et al.</w:t>
      </w:r>
      <w:r w:rsidR="001A5FD8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[15]</w:t>
      </w:r>
      <w:r w:rsidR="00A479F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compared needle aspiration with surgical intervention, and no evidence was available to recommend one tre</w:t>
      </w:r>
      <w:r w:rsidR="00DC0F4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tment strategy over </w:t>
      </w:r>
      <w:r w:rsidR="00DE7145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the </w:t>
      </w:r>
      <w:r w:rsidR="00DC0F4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other</w:t>
      </w:r>
      <w:r w:rsidR="00A479F7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In our case, the hip joint fluid was sufficiently aspirated under </w:t>
      </w:r>
      <w:proofErr w:type="spellStart"/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ultrasonographic</w:t>
      </w:r>
      <w:proofErr w:type="spellEnd"/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guidance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and ceftriaxone-susceptible </w:t>
      </w:r>
      <w:r w:rsidR="006D0B5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K</w:t>
      </w:r>
      <w:r w:rsidR="00FF484B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.</w:t>
      </w:r>
      <w:r w:rsidR="006D0B5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="006D0B5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lastRenderedPageBreak/>
        <w:t>pneumoniae</w:t>
      </w:r>
      <w:proofErr w:type="spellEnd"/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was identified by Gram staining and culture of the joint fluid. According to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the guidelines for treating septic arthritis, it is important to immediately remove the purulent material from inside the joint and administer </w:t>
      </w:r>
      <w:r w:rsidR="00D5232A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systemic 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ntibiotics that are effective against </w:t>
      </w:r>
      <w:r w:rsidR="00DC0F4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the causative organism [1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6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. Accordingly, in this case, immediate pus aspiration and antibiotic treatment based on the results of susceptibility testing were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ufficient to treat the disease and resu</w:t>
      </w:r>
      <w:r w:rsidR="006D0B5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lted in complete recovery without sequelae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, such as residual impairment due to hip joint destruction</w:t>
      </w:r>
      <w:r w:rsidR="006D0B5F" w:rsidRPr="0071609F">
        <w:rPr>
          <w:rFonts w:ascii="Times New Roman" w:eastAsia="맑은 고딕" w:hAnsi="Times New Roman" w:cs="Times New Roman"/>
          <w:iCs/>
          <w:sz w:val="24"/>
          <w:szCs w:val="24"/>
          <w:lang w:val="en-US"/>
        </w:rPr>
        <w:t>.</w:t>
      </w:r>
      <w:r w:rsidRPr="0071609F">
        <w:rPr>
          <w:rFonts w:ascii="Times New Roman" w:eastAsia="맑은 고딕" w:hAnsi="Times New Roman" w:cs="Times New Roman"/>
          <w:iCs/>
          <w:sz w:val="24"/>
          <w:szCs w:val="24"/>
          <w:lang w:val="en-US"/>
        </w:rPr>
        <w:t xml:space="preserve"> </w:t>
      </w:r>
    </w:p>
    <w:p w14:paraId="3C88F844" w14:textId="77777777" w:rsidR="0089077C" w:rsidRPr="0071609F" w:rsidRDefault="00560D65" w:rsidP="0071609F">
      <w:pPr>
        <w:widowControl w:val="0"/>
        <w:spacing w:after="0" w:line="480" w:lineRule="auto"/>
        <w:ind w:firstLineChars="150" w:firstLine="360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iCs/>
          <w:sz w:val="24"/>
          <w:szCs w:val="24"/>
          <w:lang w:val="en-US"/>
        </w:rPr>
        <w:t>Considering t</w:t>
      </w:r>
      <w:r w:rsidR="00162204" w:rsidRPr="0071609F">
        <w:rPr>
          <w:rFonts w:ascii="Times New Roman" w:eastAsia="맑은 고딕" w:hAnsi="Times New Roman" w:cs="Times New Roman"/>
          <w:iCs/>
          <w:sz w:val="24"/>
          <w:szCs w:val="24"/>
          <w:lang w:val="en-US"/>
        </w:rPr>
        <w:t>he pathophysiology of joint destruction in septic arthritis</w:t>
      </w:r>
      <w:r w:rsidRPr="0071609F">
        <w:rPr>
          <w:rFonts w:ascii="Times New Roman" w:eastAsia="맑은 고딕" w:hAnsi="Times New Roman" w:cs="Times New Roman"/>
          <w:iCs/>
          <w:sz w:val="24"/>
          <w:szCs w:val="24"/>
          <w:lang w:val="en-US"/>
        </w:rPr>
        <w:t>,</w:t>
      </w:r>
      <w:r w:rsidR="00162204" w:rsidRPr="0071609F">
        <w:rPr>
          <w:rFonts w:ascii="Times New Roman" w:eastAsia="맑은 고딕" w:hAnsi="Times New Roman" w:cs="Times New Roman"/>
          <w:iCs/>
          <w:sz w:val="24"/>
          <w:szCs w:val="24"/>
          <w:lang w:val="en-US"/>
        </w:rPr>
        <w:t xml:space="preserve"> </w:t>
      </w:r>
      <w:r w:rsidRPr="0071609F">
        <w:rPr>
          <w:rFonts w:ascii="Times New Roman" w:eastAsia="맑은 고딕" w:hAnsi="Times New Roman" w:cs="Times New Roman"/>
          <w:iCs/>
          <w:sz w:val="24"/>
          <w:szCs w:val="24"/>
          <w:lang w:val="en-US"/>
        </w:rPr>
        <w:t xml:space="preserve">it </w:t>
      </w:r>
      <w:r w:rsidR="00162204" w:rsidRPr="0071609F">
        <w:rPr>
          <w:rFonts w:ascii="Times New Roman" w:eastAsia="맑은 고딕" w:hAnsi="Times New Roman" w:cs="Times New Roman"/>
          <w:iCs/>
          <w:sz w:val="24"/>
          <w:szCs w:val="24"/>
          <w:lang w:val="en-US"/>
        </w:rPr>
        <w:t>is known that t</w:t>
      </w:r>
      <w:r w:rsidR="00162204" w:rsidRPr="0071609F">
        <w:rPr>
          <w:rFonts w:ascii="Times New Roman" w:eastAsia="맑은 고딕" w:hAnsi="Times New Roman" w:cs="Times New Roman"/>
          <w:sz w:val="24"/>
          <w:szCs w:val="24"/>
          <w:lang w:val="en-US" w:eastAsia="ko-KR"/>
        </w:rPr>
        <w:t xml:space="preserve">he </w:t>
      </w:r>
      <w:r w:rsidR="0016220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ynovium in the joint is a</w:t>
      </w:r>
      <w:r w:rsidR="00162204" w:rsidRPr="0071609F">
        <w:rPr>
          <w:rFonts w:ascii="Times New Roman" w:eastAsia="맑은 고딕" w:hAnsi="Times New Roman" w:cs="Times New Roman"/>
          <w:sz w:val="24"/>
          <w:szCs w:val="24"/>
          <w:lang w:val="en-US" w:eastAsia="ko-KR"/>
        </w:rPr>
        <w:t>n</w:t>
      </w:r>
      <w:r w:rsidR="0016220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bundantly vascularized structure without a restricting base plate, and bacteria have easy access</w:t>
      </w:r>
      <w:r w:rsidR="00DC0F4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[1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7</w:t>
      </w:r>
      <w:r w:rsidR="0016220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]. Extracellular virulence agents produced by bacteria are critical for the progression of erosive joint destruction associated with septic arthritis [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18</w:t>
      </w:r>
      <w:r w:rsidR="0016220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. As the infection progresses, an effusion forms in the joint, increasing the </w:t>
      </w:r>
      <w:proofErr w:type="spellStart"/>
      <w:r w:rsidR="0016220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intraarticular</w:t>
      </w:r>
      <w:proofErr w:type="spellEnd"/>
      <w:r w:rsidR="0016220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pressure and preventing blood supply to the joint.</w:t>
      </w:r>
      <w:r w:rsidR="006D0B5F"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 </w:t>
      </w:r>
      <w:r w:rsidR="00CB158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The </w:t>
      </w:r>
      <w:r w:rsidR="00BD4509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reported fatality rates for </w:t>
      </w:r>
      <w:proofErr w:type="spellStart"/>
      <w:r w:rsidR="00BD4509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monoarticular</w:t>
      </w:r>
      <w:proofErr w:type="spellEnd"/>
      <w:r w:rsidR="00920E9C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septic</w:t>
      </w:r>
      <w:r w:rsidR="00BD4509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arthritis vary by </w:t>
      </w:r>
      <w:r w:rsidR="00CB158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report</w:t>
      </w:r>
      <w:r w:rsidR="0016220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, but are estimated to be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~</w:t>
      </w:r>
      <w:r w:rsidR="00162204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11%</w:t>
      </w:r>
      <w:r w:rsidR="005B5DE1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[1]</w:t>
      </w:r>
      <w:r w:rsidR="00BD4509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</w:t>
      </w:r>
      <w:r w:rsidR="00BF58A1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Patients with acute septic arthritis often present with fatigue, erythema, edema, discomfort, and limited range of motion in a single join</w:t>
      </w:r>
      <w:r w:rsidR="00DC0F4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t over a period of 1</w:t>
      </w:r>
      <w:r w:rsidR="002E75AF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to </w:t>
      </w:r>
      <w:r w:rsidR="00DC0F4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2 weeks [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19</w:t>
      </w:r>
      <w:r w:rsidR="00BF58A1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. </w:t>
      </w:r>
    </w:p>
    <w:p w14:paraId="3510B2A3" w14:textId="77777777" w:rsidR="0089077C" w:rsidRPr="0071609F" w:rsidRDefault="00162204" w:rsidP="0071609F">
      <w:pPr>
        <w:widowControl w:val="0"/>
        <w:spacing w:after="0" w:line="480" w:lineRule="auto"/>
        <w:ind w:firstLineChars="150" w:firstLine="360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Septic arthritis in children under the age of </w:t>
      </w:r>
      <w:r w:rsidR="00C71766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2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years may go undiagnosed due to the absence of typical indications of infection; thus, caution should be exercised when </w:t>
      </w:r>
      <w:r w:rsidR="000E5A4D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examining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them.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 w:eastAsia="ko-KR"/>
        </w:rPr>
        <w:t xml:space="preserve">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Anxiety, irritability, tachycardia, and anemia are all possible clini</w:t>
      </w:r>
      <w:r w:rsidR="00DC0F42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cal indications and symptoms [2</w:t>
      </w:r>
      <w:r w:rsidR="00AF7943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0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]. </w:t>
      </w:r>
    </w:p>
    <w:p w14:paraId="2FB1E874" w14:textId="0D48988B" w:rsidR="006D0B5F" w:rsidRPr="0071609F" w:rsidRDefault="00162204" w:rsidP="0071609F">
      <w:pPr>
        <w:widowControl w:val="0"/>
        <w:spacing w:after="0" w:line="480" w:lineRule="auto"/>
        <w:ind w:firstLineChars="150" w:firstLine="360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We report a very rare case of </w:t>
      </w:r>
      <w:r w:rsidR="00555EBE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AHJ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caused by </w:t>
      </w:r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 xml:space="preserve">K. </w:t>
      </w:r>
      <w:proofErr w:type="spellStart"/>
      <w:r w:rsidRPr="0071609F">
        <w:rPr>
          <w:rFonts w:ascii="Times New Roman" w:eastAsia="맑은 고딕" w:hAnsi="Times New Roman" w:cs="Times New Roman"/>
          <w:i/>
          <w:iCs/>
          <w:sz w:val="24"/>
          <w:szCs w:val="24"/>
          <w:lang w:val="en-US"/>
        </w:rPr>
        <w:t>pneumoniae</w:t>
      </w:r>
      <w:proofErr w:type="spellEnd"/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that developed in </w:t>
      </w:r>
      <w:r w:rsidR="00383D1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relatively young patient with no medical history. </w:t>
      </w:r>
      <w:r w:rsidR="00383D1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SAHJ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should be considered during the differential d</w:t>
      </w:r>
      <w:r w:rsidR="00383D1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iagnosis of patients with acute hip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pain</w:t>
      </w:r>
      <w:r w:rsidR="00383D1B"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despite the absence of plain radiographic abnormalities. </w:t>
      </w:r>
    </w:p>
    <w:p w14:paraId="572F7DFC" w14:textId="077EECA9" w:rsidR="006D0B5F" w:rsidRPr="0071609F" w:rsidRDefault="006D0B5F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</w:p>
    <w:p w14:paraId="2B49B430" w14:textId="77777777" w:rsidR="0089077C" w:rsidRPr="0071609F" w:rsidRDefault="0089077C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</w:p>
    <w:p w14:paraId="699DCF66" w14:textId="20EBCF34" w:rsidR="006D0B5F" w:rsidRPr="0071609F" w:rsidRDefault="00162204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 w:eastAsia="ko-KR"/>
        </w:rPr>
        <w:lastRenderedPageBreak/>
        <w:t>Notes</w:t>
      </w:r>
    </w:p>
    <w:p w14:paraId="5B777025" w14:textId="410A60DE" w:rsidR="00FF484B" w:rsidRPr="0071609F" w:rsidRDefault="00162204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>Conflicts of interest</w:t>
      </w: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 </w:t>
      </w:r>
    </w:p>
    <w:p w14:paraId="009A825B" w14:textId="0F3C9FD4" w:rsidR="006D0B5F" w:rsidRPr="0071609F" w:rsidRDefault="00046DBB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sz w:val="24"/>
          <w:szCs w:val="24"/>
          <w:lang w:val="en-US"/>
        </w:rPr>
        <w:t>No potential conflict of interest relevant to this article was reported.</w:t>
      </w:r>
    </w:p>
    <w:p w14:paraId="48102256" w14:textId="77777777" w:rsidR="002E75AF" w:rsidRPr="0071609F" w:rsidRDefault="002E75AF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</w:p>
    <w:p w14:paraId="484FE7D1" w14:textId="29865C81" w:rsidR="002E75AF" w:rsidRPr="0071609F" w:rsidRDefault="0089077C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r w:rsidRPr="0071609F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>Funding</w:t>
      </w:r>
    </w:p>
    <w:p w14:paraId="229799A8" w14:textId="15474469" w:rsidR="0089077C" w:rsidRPr="0071609F" w:rsidRDefault="0089077C" w:rsidP="0071609F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u w:val="single"/>
          <w:lang w:val="en-US"/>
        </w:rPr>
      </w:pPr>
      <w:r w:rsidRPr="0071609F">
        <w:rPr>
          <w:rFonts w:ascii="Times New Roman" w:eastAsia="맑은 고딕" w:hAnsi="Times New Roman" w:cs="Times New Roman"/>
          <w:bCs/>
          <w:sz w:val="24"/>
          <w:szCs w:val="24"/>
          <w:lang w:val="en-US"/>
        </w:rPr>
        <w:t>None.</w:t>
      </w:r>
    </w:p>
    <w:p w14:paraId="2C11A5C7" w14:textId="2666B755" w:rsidR="0048785B" w:rsidRPr="0089077C" w:rsidRDefault="0048785B" w:rsidP="0089077C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u w:val="single"/>
          <w:lang w:val="en-US"/>
        </w:rPr>
      </w:pPr>
    </w:p>
    <w:p w14:paraId="1CE0ADAC" w14:textId="77777777" w:rsidR="0089077C" w:rsidRDefault="0089077C">
      <w:pPr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br w:type="page"/>
      </w:r>
    </w:p>
    <w:p w14:paraId="3BA88360" w14:textId="1D107EE4" w:rsidR="006D0B5F" w:rsidRPr="0089077C" w:rsidRDefault="00162204" w:rsidP="0089077C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r w:rsidRPr="0089077C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lastRenderedPageBreak/>
        <w:t>References</w:t>
      </w:r>
    </w:p>
    <w:p w14:paraId="170C59D8" w14:textId="0B4B631F" w:rsidR="00541B95" w:rsidRPr="0089077C" w:rsidRDefault="00541B95" w:rsidP="0089077C">
      <w:pPr>
        <w:spacing w:after="0" w:line="480" w:lineRule="auto"/>
        <w:ind w:left="360" w:hangingChars="15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1. Mathews CJ, Weston VC, Jones A, Field M, Coakley G. Bacterial septic arthritis in adults. Lancet 2010</w:t>
      </w:r>
      <w:proofErr w:type="gram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;375:846</w:t>
      </w:r>
      <w:proofErr w:type="gramEnd"/>
      <w:r w:rsidR="00F922A5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55.</w:t>
      </w:r>
    </w:p>
    <w:p w14:paraId="4FDF64C5" w14:textId="69E0D3F2" w:rsidR="00541B95" w:rsidRPr="0089077C" w:rsidRDefault="00541B95" w:rsidP="0089077C">
      <w:pPr>
        <w:spacing w:after="0" w:line="480" w:lineRule="auto"/>
        <w:ind w:left="360" w:hangingChars="15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9077C">
        <w:rPr>
          <w:rFonts w:ascii="Times New Roman" w:hAnsi="Times New Roman" w:cs="Times New Roman"/>
          <w:color w:val="000000" w:themeColor="text1"/>
          <w:sz w:val="24"/>
          <w:szCs w:val="24"/>
          <w:lang w:eastAsia="ko-KR"/>
        </w:rPr>
        <w:t xml:space="preserve">2. </w:t>
      </w:r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seng CC, Wu CD, Lin WT, Chan HT, Chen PY. Acute septic arthritis caused by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Klebsiella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neumoniae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ormos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J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usculoskelet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isord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2013</w:t>
      </w:r>
      <w:proofErr w:type="gram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;4:51</w:t>
      </w:r>
      <w:proofErr w:type="gramEnd"/>
      <w:r w:rsidR="00F922A5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89077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.</w:t>
      </w:r>
    </w:p>
    <w:p w14:paraId="4829C756" w14:textId="4AFE3876" w:rsidR="00541B95" w:rsidRPr="0089077C" w:rsidRDefault="00541B95" w:rsidP="0089077C">
      <w:pPr>
        <w:spacing w:after="0" w:line="480" w:lineRule="auto"/>
        <w:ind w:left="360" w:hangingChars="15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3.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Schelenz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,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Bramham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, Goldsmith D. Septic arthritis due to extended spectrum beta lactamase producing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Klebsiella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pneumoniae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. Joint Bone Spine 2007</w:t>
      </w:r>
      <w:proofErr w:type="gram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;74:275</w:t>
      </w:r>
      <w:proofErr w:type="gramEnd"/>
      <w:r w:rsidR="00F922A5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8.</w:t>
      </w:r>
    </w:p>
    <w:p w14:paraId="05D10C0E" w14:textId="77777777" w:rsidR="00541B95" w:rsidRPr="0089077C" w:rsidRDefault="00541B95" w:rsidP="0089077C">
      <w:pPr>
        <w:spacing w:after="0" w:line="480" w:lineRule="auto"/>
        <w:ind w:left="360" w:hangingChars="15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4. Chee YC, Lim CH.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Klebsiella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pneumoniae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acroiliac septic arthritis: first case report.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IDCases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8</w:t>
      </w:r>
      <w:proofErr w:type="gram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;14:e00459</w:t>
      </w:r>
      <w:proofErr w:type="gram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FC83872" w14:textId="266544D2" w:rsidR="00541B95" w:rsidRPr="0089077C" w:rsidRDefault="00541B95" w:rsidP="0089077C">
      <w:pPr>
        <w:spacing w:after="0" w:line="480" w:lineRule="auto"/>
        <w:ind w:left="360" w:hangingChars="15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5.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Kaandorp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J, Van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Schaardenburg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,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Krijnen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,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Habbema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D, van de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Laar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. Risk factors for septic arthritis in patients with joint disease: a prospective study. Arthritis Rheum 1995</w:t>
      </w:r>
      <w:proofErr w:type="gram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;38:1819</w:t>
      </w:r>
      <w:proofErr w:type="gramEnd"/>
      <w:r w:rsidR="00F922A5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25.</w:t>
      </w:r>
    </w:p>
    <w:p w14:paraId="7F2A5290" w14:textId="22247423" w:rsidR="00541B95" w:rsidRPr="0089077C" w:rsidRDefault="00541B95" w:rsidP="0089077C">
      <w:pPr>
        <w:spacing w:after="0" w:line="480" w:lineRule="auto"/>
        <w:ind w:left="360" w:hangingChars="15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6.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Nade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. Septic arthritis. Best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Pract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Clin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Rheumatol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03</w:t>
      </w:r>
      <w:proofErr w:type="gram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;17:183</w:t>
      </w:r>
      <w:proofErr w:type="gramEnd"/>
      <w:r w:rsidR="00F922A5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200.</w:t>
      </w:r>
    </w:p>
    <w:p w14:paraId="15AE66C3" w14:textId="6283C04F" w:rsidR="00541B95" w:rsidRPr="0089077C" w:rsidRDefault="00541B95" w:rsidP="0089077C">
      <w:pPr>
        <w:spacing w:after="0" w:line="480" w:lineRule="auto"/>
        <w:ind w:left="360" w:hangingChars="15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7. Frank G, Mahoney HM,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Eppes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C. Musculoskeletal infections in children.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Pediatr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Clin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rth Am 2005</w:t>
      </w:r>
      <w:proofErr w:type="gram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;52:1083</w:t>
      </w:r>
      <w:proofErr w:type="gramEnd"/>
      <w:r w:rsidR="00F922A5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106.</w:t>
      </w:r>
    </w:p>
    <w:p w14:paraId="5EA8F179" w14:textId="40DD3615" w:rsidR="00541B95" w:rsidRPr="0089077C" w:rsidRDefault="00541B95" w:rsidP="0089077C">
      <w:pPr>
        <w:spacing w:after="0" w:line="480" w:lineRule="auto"/>
        <w:ind w:left="360" w:hangingChars="15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8.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Geirsson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J,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Statkevicius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,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Víkingsson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. Septic arthritis in Iceland 1990-2002: increasing incidence due to iatrogenic infections. Ann Rheum Dis 2008</w:t>
      </w:r>
      <w:proofErr w:type="gram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;67:638</w:t>
      </w:r>
      <w:proofErr w:type="gramEnd"/>
      <w:r w:rsidR="00F922A5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43.</w:t>
      </w:r>
    </w:p>
    <w:p w14:paraId="1244965C" w14:textId="6FA756A9" w:rsidR="00541B95" w:rsidRPr="0089077C" w:rsidRDefault="00541B95" w:rsidP="0089077C">
      <w:pPr>
        <w:spacing w:after="0" w:line="480" w:lineRule="auto"/>
        <w:ind w:left="360" w:hangingChars="15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9.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Ohl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, Forster D. Infectious arthritis of native joints. In: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Mandell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L, Bennett JE, Dolin R, editors.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Mandell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, Douglas, and Bennett’s principles and practice of infectious diseases. 6th ed. Philadelphia: Elsevier; 2005. p. 1302</w:t>
      </w:r>
      <w:r w:rsidR="00F922A5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7. </w:t>
      </w:r>
    </w:p>
    <w:p w14:paraId="6C49145F" w14:textId="5E566F10" w:rsidR="00541B95" w:rsidRPr="0089077C" w:rsidRDefault="00541B95" w:rsidP="0089077C">
      <w:pPr>
        <w:spacing w:after="0" w:line="480" w:lineRule="auto"/>
        <w:ind w:left="360" w:hangingChars="15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0. Chew LC. Septic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monoarthritis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osteomyelitis in an elderly man following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Klebsiella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pneumoniae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enitourinary infection: case report. Ann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Acad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d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Singap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06</w:t>
      </w:r>
      <w:proofErr w:type="gram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;35:100</w:t>
      </w:r>
      <w:proofErr w:type="gramEnd"/>
      <w:r w:rsidR="00F922A5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3.</w:t>
      </w:r>
    </w:p>
    <w:p w14:paraId="4A9F6F41" w14:textId="00AB30C3" w:rsidR="00541B95" w:rsidRPr="0089077C" w:rsidRDefault="00541B95" w:rsidP="0089077C">
      <w:pPr>
        <w:spacing w:after="0" w:line="480" w:lineRule="auto"/>
        <w:ind w:left="360" w:hangingChars="150" w:hanging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1. Barton LL, </w:t>
      </w:r>
      <w:proofErr w:type="spell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Dunkle</w:t>
      </w:r>
      <w:proofErr w:type="spellEnd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M, Habib FH. Septic arthritis in childhood: a 13-year review. Am J Dis Child 1987</w:t>
      </w:r>
      <w:proofErr w:type="gramStart"/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;141:898</w:t>
      </w:r>
      <w:proofErr w:type="gramEnd"/>
      <w:r w:rsidR="00F922A5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Pr="0089077C">
        <w:rPr>
          <w:rFonts w:ascii="Times New Roman" w:hAnsi="Times New Roman" w:cs="Times New Roman"/>
          <w:color w:val="000000" w:themeColor="text1"/>
          <w:sz w:val="24"/>
          <w:szCs w:val="24"/>
        </w:rPr>
        <w:t>900.</w:t>
      </w:r>
      <w:r w:rsidR="0071609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~~~~~~~~~~</w:t>
      </w:r>
    </w:p>
    <w:p w14:paraId="70EA83B1" w14:textId="77777777" w:rsidR="00FF484B" w:rsidRPr="0089077C" w:rsidRDefault="00162204" w:rsidP="0089077C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r w:rsidRPr="0089077C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br w:type="page"/>
      </w:r>
    </w:p>
    <w:p w14:paraId="11088156" w14:textId="603A6948" w:rsidR="006D0B5F" w:rsidRPr="0089077C" w:rsidRDefault="00162204" w:rsidP="0089077C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</w:pPr>
      <w:r w:rsidRPr="0089077C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lastRenderedPageBreak/>
        <w:t xml:space="preserve">Figure </w:t>
      </w:r>
      <w:r w:rsidR="00FF484B" w:rsidRPr="0089077C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>legend</w:t>
      </w:r>
      <w:r w:rsidR="00040975" w:rsidRPr="0089077C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>s</w:t>
      </w:r>
    </w:p>
    <w:p w14:paraId="5EDB8CE9" w14:textId="1D0371E7" w:rsidR="002F57E6" w:rsidRPr="0089077C" w:rsidRDefault="00162204" w:rsidP="0089077C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89077C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 xml:space="preserve">Fig. </w:t>
      </w:r>
      <w:r w:rsidR="006D0B5F" w:rsidRPr="0089077C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>1</w:t>
      </w:r>
      <w:r w:rsidR="006D0B5F"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>. Pre- and post-aspiration ultrasonography images of the right hip joint. (</w:t>
      </w:r>
      <w:r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>A</w:t>
      </w:r>
      <w:r w:rsidR="006D0B5F"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>) Mild fluid collection and diffuse swelling of the right hip joint (arrow</w:t>
      </w:r>
      <w:r w:rsidR="001A5FD8"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>s</w:t>
      </w:r>
      <w:r w:rsidR="006D0B5F"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>) are seen in the pre-aspiration image. (</w:t>
      </w:r>
      <w:r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>B</w:t>
      </w:r>
      <w:r w:rsidR="006D0B5F"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>)</w:t>
      </w:r>
      <w:r w:rsidR="006D0B5F" w:rsidRPr="0089077C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 xml:space="preserve"> </w:t>
      </w:r>
      <w:r w:rsidR="006D0B5F"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A decrease in the fluid collected in the right hip joint </w:t>
      </w:r>
      <w:r w:rsidR="0089077C">
        <w:rPr>
          <w:rFonts w:ascii="Times New Roman" w:eastAsia="맑은 고딕" w:hAnsi="Times New Roman" w:cs="Times New Roman"/>
          <w:sz w:val="24"/>
          <w:szCs w:val="24"/>
          <w:lang w:val="en-US"/>
        </w:rPr>
        <w:t>(</w:t>
      </w:r>
      <w:proofErr w:type="spellStart"/>
      <w:r w:rsidR="0089077C">
        <w:rPr>
          <w:rFonts w:ascii="Times New Roman" w:eastAsia="맑은 고딕" w:hAnsi="Times New Roman" w:cs="Times New Roman"/>
          <w:sz w:val="24"/>
          <w:szCs w:val="24"/>
          <w:lang w:val="en-US"/>
        </w:rPr>
        <w:t>arrohead</w:t>
      </w:r>
      <w:proofErr w:type="spellEnd"/>
      <w:r w:rsidR="006D0B5F"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>) is seen in the post-aspiration image. FH, femoral head</w:t>
      </w:r>
      <w:r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>.</w:t>
      </w:r>
    </w:p>
    <w:p w14:paraId="3725C108" w14:textId="77777777" w:rsidR="002F57E6" w:rsidRPr="0089077C" w:rsidRDefault="002F57E6" w:rsidP="0089077C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</w:p>
    <w:p w14:paraId="73AD783B" w14:textId="4A214F1B" w:rsidR="00F51491" w:rsidRPr="0089077C" w:rsidRDefault="009E77B1" w:rsidP="0089077C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 w:val="24"/>
          <w:szCs w:val="24"/>
          <w:lang w:val="en-US"/>
        </w:rPr>
      </w:pPr>
      <w:r w:rsidRPr="0089077C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 xml:space="preserve">Fig. </w:t>
      </w:r>
      <w:r w:rsidR="005F2783" w:rsidRPr="0089077C">
        <w:rPr>
          <w:rFonts w:ascii="Times New Roman" w:eastAsia="맑은 고딕" w:hAnsi="Times New Roman" w:cs="Times New Roman"/>
          <w:b/>
          <w:bCs/>
          <w:sz w:val="24"/>
          <w:szCs w:val="24"/>
          <w:lang w:val="en-US"/>
        </w:rPr>
        <w:t>2</w:t>
      </w:r>
      <w:r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 xml:space="preserve">. </w:t>
      </w:r>
      <w:r w:rsidR="005F2783"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>(A) Anterior and (B) posterior views of a whole-body bone scan</w:t>
      </w:r>
      <w:r w:rsidR="00040975" w:rsidRPr="0089077C">
        <w:rPr>
          <w:rFonts w:ascii="Times New Roman" w:eastAsia="맑은 고딕" w:hAnsi="Times New Roman" w:cs="Times New Roman"/>
          <w:sz w:val="24"/>
          <w:szCs w:val="24"/>
          <w:lang w:val="en-US"/>
        </w:rPr>
        <w:t>.</w:t>
      </w:r>
    </w:p>
    <w:p w14:paraId="01DB8B2E" w14:textId="77777777" w:rsidR="0071609F" w:rsidRDefault="0071609F">
      <w:pPr>
        <w:rPr>
          <w:rFonts w:ascii="Times New Roman" w:eastAsia="맑은 고딕" w:hAnsi="Times New Roman" w:cs="Times New Roman"/>
          <w:sz w:val="20"/>
          <w:szCs w:val="20"/>
        </w:rPr>
      </w:pPr>
      <w:r>
        <w:rPr>
          <w:rFonts w:ascii="Times New Roman" w:eastAsia="맑은 고딕" w:hAnsi="Times New Roman" w:cs="Times New Roman"/>
          <w:sz w:val="20"/>
          <w:szCs w:val="20"/>
        </w:rPr>
        <w:br w:type="page"/>
      </w:r>
    </w:p>
    <w:p w14:paraId="0A2E6F1C" w14:textId="3A419AC7" w:rsidR="001A5FD8" w:rsidRPr="00C02163" w:rsidRDefault="001A5FD8" w:rsidP="00C02163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Cs w:val="24"/>
          <w:lang w:val="en-US"/>
        </w:rPr>
      </w:pPr>
      <w:r w:rsidRPr="001A5FD8">
        <w:rPr>
          <w:rFonts w:ascii="Times New Roman" w:eastAsia="맑은 고딕" w:hAnsi="Times New Roman" w:cs="Times New Roman"/>
          <w:sz w:val="20"/>
          <w:szCs w:val="20"/>
        </w:rPr>
        <w:lastRenderedPageBreak/>
        <w:t>Table 1. Differential diagnosis of septic arthritis of the hip joint and other musculoskeletal disorders in adults</w:t>
      </w:r>
    </w:p>
    <w:tbl>
      <w:tblPr>
        <w:tblW w:w="0" w:type="auto"/>
        <w:tblInd w:w="99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262"/>
        <w:gridCol w:w="5665"/>
      </w:tblGrid>
      <w:tr w:rsidR="007D1F13" w:rsidRPr="001A5FD8" w14:paraId="1BF1DED1" w14:textId="77777777" w:rsidTr="0089077C">
        <w:trPr>
          <w:trHeight w:val="20"/>
        </w:trPr>
        <w:tc>
          <w:tcPr>
            <w:tcW w:w="33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AD17379" w14:textId="07CD7489" w:rsidR="00F51491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</w:rPr>
              <w:t>Differential diagnosis</w:t>
            </w:r>
          </w:p>
        </w:tc>
        <w:tc>
          <w:tcPr>
            <w:tcW w:w="57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047C232" w14:textId="73FFE042" w:rsidR="00F51491" w:rsidRPr="005C6BFE" w:rsidRDefault="00162204" w:rsidP="005C6BFE">
            <w:pPr>
              <w:widowControl w:val="0"/>
              <w:spacing w:after="0" w:line="360" w:lineRule="auto"/>
              <w:jc w:val="center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Clinical </w:t>
            </w:r>
            <w:r w:rsidR="002542FD" w:rsidRPr="005C6BFE">
              <w:rPr>
                <w:rFonts w:ascii="Times New Roman" w:eastAsia="맑은 고딕" w:hAnsi="Times New Roman" w:cs="Times New Roman"/>
                <w:sz w:val="20"/>
                <w:szCs w:val="20"/>
              </w:rPr>
              <w:t>features</w:t>
            </w:r>
          </w:p>
        </w:tc>
      </w:tr>
      <w:tr w:rsidR="007D1F13" w:rsidRPr="001A5FD8" w14:paraId="132F6A57" w14:textId="77777777" w:rsidTr="0089077C">
        <w:trPr>
          <w:trHeight w:val="20"/>
        </w:trPr>
        <w:tc>
          <w:tcPr>
            <w:tcW w:w="33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7A42A0" w14:textId="77777777" w:rsidR="00903C89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L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umbar radiculopathy</w:t>
            </w:r>
          </w:p>
        </w:tc>
        <w:tc>
          <w:tcPr>
            <w:tcW w:w="573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5ABDC7" w14:textId="494234DD" w:rsidR="00903C89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ain in the posterior buttock or radiating pain down the thigh, which may be a burning sensation</w:t>
            </w:r>
          </w:p>
        </w:tc>
      </w:tr>
      <w:tr w:rsidR="007D1F13" w:rsidRPr="001A5FD8" w14:paraId="70A8A260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CF267A3" w14:textId="77777777" w:rsidR="00D076AB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S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acroiliac joint disease</w:t>
            </w:r>
          </w:p>
        </w:tc>
        <w:tc>
          <w:tcPr>
            <w:tcW w:w="5737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7A7EE1C8" w14:textId="75AF6976" w:rsidR="00D076AB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ain in the posterior buttock</w:t>
            </w:r>
          </w:p>
        </w:tc>
      </w:tr>
      <w:tr w:rsidR="007D1F13" w:rsidRPr="001A5FD8" w14:paraId="20A87DF1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6A2C4C" w14:textId="77777777" w:rsidR="00D076AB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P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iriformis syndrome</w:t>
            </w:r>
          </w:p>
        </w:tc>
        <w:tc>
          <w:tcPr>
            <w:tcW w:w="5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3216FB" w14:textId="7F1F7071" w:rsidR="00D076AB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ain in the posterior buttock with activity, sciatic pain radiating down the leg as a result of nerve compression, tenderness over the piriformis tendon and muscle</w:t>
            </w:r>
          </w:p>
        </w:tc>
      </w:tr>
      <w:tr w:rsidR="007D1F13" w:rsidRPr="001A5FD8" w14:paraId="594F7CD8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AF44975" w14:textId="77777777" w:rsidR="00D076AB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O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steonecrosis</w:t>
            </w:r>
          </w:p>
        </w:tc>
        <w:tc>
          <w:tcPr>
            <w:tcW w:w="5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B31594" w14:textId="630AC0C1" w:rsidR="00D076AB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 xml:space="preserve">Pain in the hip or groin, gradually </w:t>
            </w:r>
            <w:r w:rsidR="00A82B30"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rogresses</w:t>
            </w:r>
          </w:p>
        </w:tc>
      </w:tr>
      <w:tr w:rsidR="007D1F13" w:rsidRPr="001A5FD8" w14:paraId="061EA837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9755F81" w14:textId="77777777" w:rsidR="00D076AB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O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ccult femoral neck fracture</w:t>
            </w:r>
          </w:p>
        </w:tc>
        <w:tc>
          <w:tcPr>
            <w:tcW w:w="5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DDCD6E" w14:textId="55634900" w:rsidR="00D076AB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ain in the hip or groin, can be traumatic, associated with accompanying injury, or atraumatic, resulting in a stress fracture</w:t>
            </w:r>
          </w:p>
        </w:tc>
      </w:tr>
      <w:tr w:rsidR="007D1F13" w:rsidRPr="001A5FD8" w14:paraId="72C9152D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2802BF" w14:textId="77777777" w:rsidR="00D076AB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proofErr w:type="spellStart"/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M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eralgia</w:t>
            </w:r>
            <w:proofErr w:type="spellEnd"/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 xml:space="preserve"> </w:t>
            </w:r>
            <w:proofErr w:type="spellStart"/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aresthetica</w:t>
            </w:r>
            <w:proofErr w:type="spellEnd"/>
          </w:p>
        </w:tc>
        <w:tc>
          <w:tcPr>
            <w:tcW w:w="5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FE3F23" w14:textId="096EC286" w:rsidR="00D076AB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ain in the hip or groin, radiating down the thigh's anterolateral side</w:t>
            </w:r>
          </w:p>
        </w:tc>
      </w:tr>
      <w:tr w:rsidR="007D1F13" w:rsidRPr="001A5FD8" w14:paraId="7E9E3AB7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73E5C08" w14:textId="77777777" w:rsidR="00D076AB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P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soas tendinopathy</w:t>
            </w:r>
          </w:p>
        </w:tc>
        <w:tc>
          <w:tcPr>
            <w:tcW w:w="5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5D5BFA" w14:textId="346A4F69" w:rsidR="00D076AB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ain in the groin, associated with resisted hip flexion</w:t>
            </w:r>
          </w:p>
        </w:tc>
      </w:tr>
      <w:tr w:rsidR="007D1F13" w:rsidRPr="001A5FD8" w14:paraId="74588DCE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73F87D4" w14:textId="77777777" w:rsidR="00D076AB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T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rochanteric bursitis</w:t>
            </w:r>
          </w:p>
        </w:tc>
        <w:tc>
          <w:tcPr>
            <w:tcW w:w="5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4A818A" w14:textId="5EABDC89" w:rsidR="00D076AB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P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 xml:space="preserve">ain localized to greater trochanter, </w:t>
            </w:r>
            <w:r w:rsidR="00A82B30"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alpable tenderness, minimal pain in the groin</w:t>
            </w:r>
          </w:p>
        </w:tc>
      </w:tr>
      <w:tr w:rsidR="007D1F13" w:rsidRPr="001A5FD8" w14:paraId="157E5AD8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450FA6" w14:textId="77777777" w:rsidR="00D076AB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A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bductor tendon tear</w:t>
            </w:r>
          </w:p>
        </w:tc>
        <w:tc>
          <w:tcPr>
            <w:tcW w:w="5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7617DD" w14:textId="30EE1AD5" w:rsidR="00D076AB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P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ain localized to greater trochanter, minimal pain</w:t>
            </w:r>
            <w:r w:rsidR="00A82B30"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 xml:space="preserve"> in the groin</w:t>
            </w:r>
          </w:p>
        </w:tc>
      </w:tr>
      <w:tr w:rsidR="007D1F13" w:rsidRPr="001A5FD8" w14:paraId="6CD83DF2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BF04BA" w14:textId="77777777" w:rsidR="007C36E7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N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eurogenic claudication</w:t>
            </w:r>
          </w:p>
        </w:tc>
        <w:tc>
          <w:tcPr>
            <w:tcW w:w="5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254516" w14:textId="7FFE2F23" w:rsidR="007C36E7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Back pain is more severe than leg pain, radiating down the leg; it is worse when standing upright and improves when seated bent forward</w:t>
            </w:r>
          </w:p>
        </w:tc>
      </w:tr>
      <w:tr w:rsidR="007D1F13" w:rsidRPr="001A5FD8" w14:paraId="590BD3A7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4E145E" w14:textId="5FDF83CC" w:rsidR="00903C89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V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ascular claudication</w:t>
            </w:r>
          </w:p>
        </w:tc>
        <w:tc>
          <w:tcPr>
            <w:tcW w:w="5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702A19" w14:textId="1C9F5446" w:rsidR="00903C89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Leg pain is more severe than back pain, is aggravated by walking and any movement, and improves with rest</w:t>
            </w:r>
          </w:p>
        </w:tc>
      </w:tr>
      <w:tr w:rsidR="007D1F13" w:rsidRPr="001A5FD8" w14:paraId="259F8BF9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B8B778D" w14:textId="34EFC8B3" w:rsidR="00903C89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I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liac avulsion fracture</w:t>
            </w:r>
          </w:p>
        </w:tc>
        <w:tc>
          <w:tcPr>
            <w:tcW w:w="5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764E1E" w14:textId="2B152BE9" w:rsidR="00903C89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ain in the hip following trauma or unexpected muscle activation</w:t>
            </w:r>
          </w:p>
        </w:tc>
      </w:tr>
      <w:tr w:rsidR="007D1F13" w:rsidRPr="001A5FD8" w14:paraId="6CE98B26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A44EF49" w14:textId="0AD06868" w:rsidR="00903C89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T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 xml:space="preserve">raumatic synovitis, </w:t>
            </w:r>
            <w:proofErr w:type="spellStart"/>
            <w:r w:rsidR="002F57E6"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h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emarthrosis</w:t>
            </w:r>
            <w:proofErr w:type="spellEnd"/>
          </w:p>
        </w:tc>
        <w:tc>
          <w:tcPr>
            <w:tcW w:w="5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9C86BC" w14:textId="0C9A7932" w:rsidR="00903C89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Recent trauma history</w:t>
            </w:r>
          </w:p>
        </w:tc>
      </w:tr>
      <w:tr w:rsidR="007D1F13" w:rsidRPr="001A5FD8" w14:paraId="211CF7A5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7B8AF9C" w14:textId="6C523D3F" w:rsidR="00903C89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G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out</w:t>
            </w:r>
          </w:p>
        </w:tc>
        <w:tc>
          <w:tcPr>
            <w:tcW w:w="5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35C6EA" w14:textId="26E4C537" w:rsidR="00903C89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 xml:space="preserve">Pain caused by </w:t>
            </w:r>
            <w:proofErr w:type="spellStart"/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olyarthralgia</w:t>
            </w:r>
            <w:proofErr w:type="spellEnd"/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, aggravated by particular foods</w:t>
            </w:r>
          </w:p>
        </w:tc>
      </w:tr>
      <w:tr w:rsidR="007D1F13" w:rsidRPr="001A5FD8" w14:paraId="6CFB7C72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3786C32D" w14:textId="5876E3EF" w:rsidR="00903C89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proofErr w:type="spellStart"/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P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seudogout</w:t>
            </w:r>
            <w:proofErr w:type="spellEnd"/>
          </w:p>
        </w:tc>
        <w:tc>
          <w:tcPr>
            <w:tcW w:w="5737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47FA6B84" w14:textId="78421B5F" w:rsidR="00903C89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 xml:space="preserve">Pain caused by </w:t>
            </w:r>
            <w:proofErr w:type="spellStart"/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olyarthralgia</w:t>
            </w:r>
            <w:proofErr w:type="spellEnd"/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 xml:space="preserve">, more prevalent among </w:t>
            </w:r>
            <w:r w:rsidR="009637F4"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those who are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 xml:space="preserve"> elderly</w:t>
            </w:r>
          </w:p>
        </w:tc>
      </w:tr>
      <w:tr w:rsidR="007D1F13" w:rsidRPr="001A5FD8" w14:paraId="2B92FEFA" w14:textId="77777777" w:rsidTr="0089077C">
        <w:trPr>
          <w:trHeight w:val="20"/>
        </w:trPr>
        <w:tc>
          <w:tcPr>
            <w:tcW w:w="3303" w:type="dxa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1B2D6DCF" w14:textId="77777777" w:rsidR="004B60DA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R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heumatoid arthritis flare</w:t>
            </w:r>
          </w:p>
        </w:tc>
        <w:tc>
          <w:tcPr>
            <w:tcW w:w="5737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38DA58F2" w14:textId="3027BB9F" w:rsidR="004B60DA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 xml:space="preserve">Pain caused by </w:t>
            </w:r>
            <w:proofErr w:type="spellStart"/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olyarthralgia</w:t>
            </w:r>
            <w:proofErr w:type="spellEnd"/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, patient may be on immunosuppressive medication</w:t>
            </w:r>
          </w:p>
        </w:tc>
      </w:tr>
      <w:tr w:rsidR="007D1F13" w:rsidRPr="001A5FD8" w14:paraId="157A5805" w14:textId="77777777" w:rsidTr="0089077C">
        <w:trPr>
          <w:trHeight w:val="20"/>
        </w:trPr>
        <w:tc>
          <w:tcPr>
            <w:tcW w:w="330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C662488" w14:textId="5F05F4AE" w:rsidR="00903C89" w:rsidRPr="005C6BFE" w:rsidRDefault="00162204" w:rsidP="005C6BFE">
            <w:pPr>
              <w:widowControl w:val="0"/>
              <w:spacing w:after="0" w:line="36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 w:hint="eastAsia"/>
                <w:sz w:val="20"/>
                <w:szCs w:val="20"/>
                <w:lang w:eastAsia="ko-KR"/>
              </w:rPr>
              <w:t>O</w:t>
            </w: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steoarthritis exacerbation</w:t>
            </w:r>
          </w:p>
        </w:tc>
        <w:tc>
          <w:tcPr>
            <w:tcW w:w="573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5944DD3" w14:textId="1B20F131" w:rsidR="00903C89" w:rsidRPr="005C6BFE" w:rsidRDefault="00162204" w:rsidP="005C6BFE">
            <w:pPr>
              <w:widowControl w:val="0"/>
              <w:spacing w:after="0" w:line="360" w:lineRule="auto"/>
              <w:ind w:left="200" w:hangingChars="100" w:hanging="200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</w:pPr>
            <w:r w:rsidRPr="005C6BFE">
              <w:rPr>
                <w:rFonts w:ascii="Times New Roman" w:eastAsia="맑은 고딕" w:hAnsi="Times New Roman" w:cs="Times New Roman"/>
                <w:sz w:val="20"/>
                <w:szCs w:val="20"/>
                <w:lang w:eastAsia="ko-KR"/>
              </w:rPr>
              <w:t>Pain that has recently worsened as a result of increased activity</w:t>
            </w:r>
          </w:p>
        </w:tc>
      </w:tr>
    </w:tbl>
    <w:p w14:paraId="314446A4" w14:textId="60FD32DA" w:rsidR="00F51491" w:rsidRPr="00C02163" w:rsidRDefault="00F51491" w:rsidP="001A5FD8">
      <w:pPr>
        <w:widowControl w:val="0"/>
        <w:spacing w:after="0" w:line="480" w:lineRule="auto"/>
        <w:jc w:val="both"/>
        <w:rPr>
          <w:rFonts w:ascii="Times New Roman" w:eastAsia="맑은 고딕" w:hAnsi="Times New Roman" w:cs="Times New Roman"/>
          <w:szCs w:val="24"/>
          <w:lang w:eastAsia="ko-KR"/>
        </w:rPr>
      </w:pPr>
    </w:p>
    <w:sectPr w:rsidR="00F51491" w:rsidRPr="00C02163" w:rsidSect="0089077C">
      <w:headerReference w:type="default" r:id="rId7"/>
      <w:footerReference w:type="default" r:id="rId8"/>
      <w:pgSz w:w="11906" w:h="16838"/>
      <w:pgMar w:top="1701" w:right="1440" w:bottom="1440" w:left="1440" w:header="850" w:footer="992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5876FC" w16cex:dateUtc="2021-12-06T02:48:00Z"/>
  <w16cex:commentExtensible w16cex:durableId="25587958" w16cex:dateUtc="2021-12-06T02:58:00Z"/>
  <w16cex:commentExtensible w16cex:durableId="25587DDC" w16cex:dateUtc="2021-12-06T03:17:00Z"/>
  <w16cex:commentExtensible w16cex:durableId="25587F73" w16cex:dateUtc="2021-12-06T03:24:00Z"/>
  <w16cex:commentExtensible w16cex:durableId="25587E76" w16cex:dateUtc="2021-12-06T03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60F9ABE" w16cid:durableId="255876FC"/>
  <w16cid:commentId w16cid:paraId="498BEFDE" w16cid:durableId="25587958"/>
  <w16cid:commentId w16cid:paraId="17969F1A" w16cid:durableId="25587DDC"/>
  <w16cid:commentId w16cid:paraId="6D94B7FE" w16cid:durableId="25587F73"/>
  <w16cid:commentId w16cid:paraId="6534761D" w16cid:durableId="25587E7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415E40" w14:textId="77777777" w:rsidR="00A83897" w:rsidRDefault="00A83897">
      <w:pPr>
        <w:spacing w:after="0" w:line="240" w:lineRule="auto"/>
      </w:pPr>
      <w:r>
        <w:separator/>
      </w:r>
    </w:p>
  </w:endnote>
  <w:endnote w:type="continuationSeparator" w:id="0">
    <w:p w14:paraId="1D0C5B26" w14:textId="77777777" w:rsidR="00A83897" w:rsidRDefault="00A838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73267350"/>
      <w:docPartObj>
        <w:docPartGallery w:val="Page Numbers (Bottom of Page)"/>
        <w:docPartUnique/>
      </w:docPartObj>
    </w:sdtPr>
    <w:sdtEndPr/>
    <w:sdtContent>
      <w:p w14:paraId="3F23DAE4" w14:textId="25A111E7" w:rsidR="0089077C" w:rsidRDefault="0089077C">
        <w:pPr>
          <w:pStyle w:val="a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56572" w:rsidRPr="00456572">
          <w:rPr>
            <w:noProof/>
            <w:lang w:val="ko-KR" w:eastAsia="ko-KR"/>
          </w:rPr>
          <w:t>10</w:t>
        </w:r>
        <w:r>
          <w:fldChar w:fldCharType="end"/>
        </w:r>
      </w:p>
    </w:sdtContent>
  </w:sdt>
  <w:p w14:paraId="4DD7EA0F" w14:textId="77777777" w:rsidR="0089077C" w:rsidRDefault="0089077C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DF7B95" w14:textId="77777777" w:rsidR="00A83897" w:rsidRDefault="00A83897">
      <w:pPr>
        <w:spacing w:after="0" w:line="240" w:lineRule="auto"/>
      </w:pPr>
      <w:r>
        <w:separator/>
      </w:r>
    </w:p>
  </w:footnote>
  <w:footnote w:type="continuationSeparator" w:id="0">
    <w:p w14:paraId="4024B0D2" w14:textId="77777777" w:rsidR="00A83897" w:rsidRDefault="00A838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5A9D60" w14:textId="13A50D5B" w:rsidR="006D0B5F" w:rsidRPr="006D0B5F" w:rsidRDefault="006D0B5F" w:rsidP="006D0B5F">
    <w:pPr>
      <w:pStyle w:val="a3"/>
      <w:jc w:val="right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916DD2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2DC7D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9A4982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5E80E5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B68AD4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8AE7B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25698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D2CDD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CE056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FE249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DD7E21"/>
    <w:multiLevelType w:val="hybridMultilevel"/>
    <w:tmpl w:val="6246972E"/>
    <w:lvl w:ilvl="0" w:tplc="D90069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568C8BA0">
      <w:start w:val="1"/>
      <w:numFmt w:val="upperLetter"/>
      <w:lvlText w:val="%2."/>
      <w:lvlJc w:val="left"/>
      <w:pPr>
        <w:ind w:left="800" w:hanging="400"/>
      </w:pPr>
    </w:lvl>
    <w:lvl w:ilvl="2" w:tplc="1E22863C">
      <w:start w:val="1"/>
      <w:numFmt w:val="lowerRoman"/>
      <w:lvlText w:val="%3."/>
      <w:lvlJc w:val="right"/>
      <w:pPr>
        <w:ind w:left="1200" w:hanging="400"/>
      </w:pPr>
    </w:lvl>
    <w:lvl w:ilvl="3" w:tplc="4522AEF8">
      <w:start w:val="1"/>
      <w:numFmt w:val="decimal"/>
      <w:lvlText w:val="%4."/>
      <w:lvlJc w:val="left"/>
      <w:pPr>
        <w:ind w:left="1600" w:hanging="400"/>
      </w:pPr>
    </w:lvl>
    <w:lvl w:ilvl="4" w:tplc="CE506C84">
      <w:start w:val="1"/>
      <w:numFmt w:val="upperLetter"/>
      <w:lvlText w:val="%5."/>
      <w:lvlJc w:val="left"/>
      <w:pPr>
        <w:ind w:left="2000" w:hanging="400"/>
      </w:pPr>
    </w:lvl>
    <w:lvl w:ilvl="5" w:tplc="77B24D3C">
      <w:start w:val="1"/>
      <w:numFmt w:val="lowerRoman"/>
      <w:lvlText w:val="%6."/>
      <w:lvlJc w:val="right"/>
      <w:pPr>
        <w:ind w:left="2400" w:hanging="400"/>
      </w:pPr>
    </w:lvl>
    <w:lvl w:ilvl="6" w:tplc="4ECE8410">
      <w:start w:val="1"/>
      <w:numFmt w:val="decimal"/>
      <w:lvlText w:val="%7."/>
      <w:lvlJc w:val="left"/>
      <w:pPr>
        <w:ind w:left="2800" w:hanging="400"/>
      </w:pPr>
    </w:lvl>
    <w:lvl w:ilvl="7" w:tplc="DAEE8594">
      <w:start w:val="1"/>
      <w:numFmt w:val="upperLetter"/>
      <w:lvlText w:val="%8."/>
      <w:lvlJc w:val="left"/>
      <w:pPr>
        <w:ind w:left="3200" w:hanging="400"/>
      </w:pPr>
    </w:lvl>
    <w:lvl w:ilvl="8" w:tplc="295AE5A8">
      <w:start w:val="1"/>
      <w:numFmt w:val="lowerRoman"/>
      <w:lvlText w:val="%9."/>
      <w:lvlJc w:val="right"/>
      <w:pPr>
        <w:ind w:left="3600" w:hanging="400"/>
      </w:pPr>
    </w:lvl>
  </w:abstractNum>
  <w:abstractNum w:abstractNumId="11" w15:restartNumberingAfterBreak="0">
    <w:nsid w:val="65CB5F95"/>
    <w:multiLevelType w:val="multilevel"/>
    <w:tmpl w:val="4222A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removeDateAndTime/>
  <w:bordersDoNotSurroundHeader/>
  <w:bordersDoNotSurroundFooter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30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rQwNjM0MjAAEko6SsGpxcWZ+XkgBUa1AN1gxbosAAAA"/>
  </w:docVars>
  <w:rsids>
    <w:rsidRoot w:val="006D0B5F"/>
    <w:rsid w:val="00010A71"/>
    <w:rsid w:val="0001277A"/>
    <w:rsid w:val="0001791F"/>
    <w:rsid w:val="000277C6"/>
    <w:rsid w:val="00033CFB"/>
    <w:rsid w:val="00037B36"/>
    <w:rsid w:val="00040975"/>
    <w:rsid w:val="00045F6D"/>
    <w:rsid w:val="00046DBB"/>
    <w:rsid w:val="00056DFB"/>
    <w:rsid w:val="00064DF3"/>
    <w:rsid w:val="00083551"/>
    <w:rsid w:val="000A23DA"/>
    <w:rsid w:val="000B5A73"/>
    <w:rsid w:val="000B649C"/>
    <w:rsid w:val="000C3DC5"/>
    <w:rsid w:val="000E1AA6"/>
    <w:rsid w:val="000E44B1"/>
    <w:rsid w:val="000E5A4D"/>
    <w:rsid w:val="000F78F9"/>
    <w:rsid w:val="0010574F"/>
    <w:rsid w:val="0011744A"/>
    <w:rsid w:val="00121E23"/>
    <w:rsid w:val="00162204"/>
    <w:rsid w:val="00183D03"/>
    <w:rsid w:val="00191F9D"/>
    <w:rsid w:val="0019352E"/>
    <w:rsid w:val="001A5299"/>
    <w:rsid w:val="001A5FD8"/>
    <w:rsid w:val="001A7DAA"/>
    <w:rsid w:val="001D17F6"/>
    <w:rsid w:val="001E1118"/>
    <w:rsid w:val="001F15BF"/>
    <w:rsid w:val="002173A9"/>
    <w:rsid w:val="0023060C"/>
    <w:rsid w:val="00237508"/>
    <w:rsid w:val="002427DD"/>
    <w:rsid w:val="00244285"/>
    <w:rsid w:val="002542FD"/>
    <w:rsid w:val="00272DC6"/>
    <w:rsid w:val="00277839"/>
    <w:rsid w:val="002829D6"/>
    <w:rsid w:val="00290F32"/>
    <w:rsid w:val="002C135E"/>
    <w:rsid w:val="002C6628"/>
    <w:rsid w:val="002C74C3"/>
    <w:rsid w:val="002E75AF"/>
    <w:rsid w:val="002F05C7"/>
    <w:rsid w:val="002F57E6"/>
    <w:rsid w:val="003119FF"/>
    <w:rsid w:val="003221C9"/>
    <w:rsid w:val="003254EB"/>
    <w:rsid w:val="0033007D"/>
    <w:rsid w:val="00331979"/>
    <w:rsid w:val="00341325"/>
    <w:rsid w:val="003518FE"/>
    <w:rsid w:val="00353542"/>
    <w:rsid w:val="00361E95"/>
    <w:rsid w:val="00383D1B"/>
    <w:rsid w:val="00387C62"/>
    <w:rsid w:val="00391610"/>
    <w:rsid w:val="00392C11"/>
    <w:rsid w:val="003A77A5"/>
    <w:rsid w:val="003A7B77"/>
    <w:rsid w:val="003B5B20"/>
    <w:rsid w:val="003D7226"/>
    <w:rsid w:val="003E352E"/>
    <w:rsid w:val="003F6963"/>
    <w:rsid w:val="004032ED"/>
    <w:rsid w:val="00441BBD"/>
    <w:rsid w:val="00446142"/>
    <w:rsid w:val="00446714"/>
    <w:rsid w:val="00456572"/>
    <w:rsid w:val="004847FF"/>
    <w:rsid w:val="00485289"/>
    <w:rsid w:val="0048785B"/>
    <w:rsid w:val="00496DF1"/>
    <w:rsid w:val="004A01F5"/>
    <w:rsid w:val="004A7C2E"/>
    <w:rsid w:val="004B60DA"/>
    <w:rsid w:val="004C3A88"/>
    <w:rsid w:val="004C53E8"/>
    <w:rsid w:val="004E0A81"/>
    <w:rsid w:val="004E6A17"/>
    <w:rsid w:val="00525725"/>
    <w:rsid w:val="00526CCE"/>
    <w:rsid w:val="00531175"/>
    <w:rsid w:val="00533DA8"/>
    <w:rsid w:val="00536488"/>
    <w:rsid w:val="00541B95"/>
    <w:rsid w:val="00543815"/>
    <w:rsid w:val="00555EBE"/>
    <w:rsid w:val="00560D3D"/>
    <w:rsid w:val="00560D65"/>
    <w:rsid w:val="00590ECE"/>
    <w:rsid w:val="005B5DE1"/>
    <w:rsid w:val="005C0CD3"/>
    <w:rsid w:val="005C56B7"/>
    <w:rsid w:val="005C6BFE"/>
    <w:rsid w:val="005D5415"/>
    <w:rsid w:val="005F2783"/>
    <w:rsid w:val="00601DAA"/>
    <w:rsid w:val="0060313E"/>
    <w:rsid w:val="00615924"/>
    <w:rsid w:val="00624835"/>
    <w:rsid w:val="00624EA7"/>
    <w:rsid w:val="006413AC"/>
    <w:rsid w:val="0068066B"/>
    <w:rsid w:val="00681902"/>
    <w:rsid w:val="0068195C"/>
    <w:rsid w:val="00687A53"/>
    <w:rsid w:val="00693995"/>
    <w:rsid w:val="006A2114"/>
    <w:rsid w:val="006C1518"/>
    <w:rsid w:val="006C37F5"/>
    <w:rsid w:val="006C71F2"/>
    <w:rsid w:val="006D0B5F"/>
    <w:rsid w:val="006E4F35"/>
    <w:rsid w:val="00703093"/>
    <w:rsid w:val="00703F08"/>
    <w:rsid w:val="007109B8"/>
    <w:rsid w:val="0071609F"/>
    <w:rsid w:val="00717ECE"/>
    <w:rsid w:val="0074766F"/>
    <w:rsid w:val="0075650F"/>
    <w:rsid w:val="007731C2"/>
    <w:rsid w:val="007A5122"/>
    <w:rsid w:val="007B3B78"/>
    <w:rsid w:val="007C36E7"/>
    <w:rsid w:val="007C5F39"/>
    <w:rsid w:val="007D1F13"/>
    <w:rsid w:val="00815329"/>
    <w:rsid w:val="008320DD"/>
    <w:rsid w:val="0083350B"/>
    <w:rsid w:val="008560AD"/>
    <w:rsid w:val="00860E13"/>
    <w:rsid w:val="008745EB"/>
    <w:rsid w:val="0089077C"/>
    <w:rsid w:val="008A39BC"/>
    <w:rsid w:val="008A49CD"/>
    <w:rsid w:val="008D3EDD"/>
    <w:rsid w:val="008D7831"/>
    <w:rsid w:val="008D7AE7"/>
    <w:rsid w:val="008E0ED3"/>
    <w:rsid w:val="008F3E32"/>
    <w:rsid w:val="00903B48"/>
    <w:rsid w:val="00903C89"/>
    <w:rsid w:val="00913D1E"/>
    <w:rsid w:val="00920E9C"/>
    <w:rsid w:val="0092115D"/>
    <w:rsid w:val="00923BE0"/>
    <w:rsid w:val="009301BD"/>
    <w:rsid w:val="00932202"/>
    <w:rsid w:val="00962CED"/>
    <w:rsid w:val="009637F4"/>
    <w:rsid w:val="009640AF"/>
    <w:rsid w:val="0098083A"/>
    <w:rsid w:val="00983564"/>
    <w:rsid w:val="00995CC5"/>
    <w:rsid w:val="009A461E"/>
    <w:rsid w:val="009E77B1"/>
    <w:rsid w:val="009F3027"/>
    <w:rsid w:val="00A10986"/>
    <w:rsid w:val="00A22CFD"/>
    <w:rsid w:val="00A36739"/>
    <w:rsid w:val="00A408AF"/>
    <w:rsid w:val="00A46755"/>
    <w:rsid w:val="00A479F7"/>
    <w:rsid w:val="00A557DA"/>
    <w:rsid w:val="00A7105D"/>
    <w:rsid w:val="00A82B30"/>
    <w:rsid w:val="00A83897"/>
    <w:rsid w:val="00A86159"/>
    <w:rsid w:val="00AA3862"/>
    <w:rsid w:val="00AB5282"/>
    <w:rsid w:val="00AF7943"/>
    <w:rsid w:val="00B008D4"/>
    <w:rsid w:val="00B33EB6"/>
    <w:rsid w:val="00B42873"/>
    <w:rsid w:val="00B54BFE"/>
    <w:rsid w:val="00B62B8E"/>
    <w:rsid w:val="00B736ED"/>
    <w:rsid w:val="00B822D4"/>
    <w:rsid w:val="00B841C8"/>
    <w:rsid w:val="00B87F1F"/>
    <w:rsid w:val="00BA622B"/>
    <w:rsid w:val="00BB4FF4"/>
    <w:rsid w:val="00BB6FFC"/>
    <w:rsid w:val="00BB7809"/>
    <w:rsid w:val="00BD1B67"/>
    <w:rsid w:val="00BD4509"/>
    <w:rsid w:val="00BE1793"/>
    <w:rsid w:val="00BF58A1"/>
    <w:rsid w:val="00C02163"/>
    <w:rsid w:val="00C13773"/>
    <w:rsid w:val="00C34002"/>
    <w:rsid w:val="00C57EAD"/>
    <w:rsid w:val="00C65EC0"/>
    <w:rsid w:val="00C71766"/>
    <w:rsid w:val="00C73BEC"/>
    <w:rsid w:val="00C80C8F"/>
    <w:rsid w:val="00C82DB2"/>
    <w:rsid w:val="00CB158B"/>
    <w:rsid w:val="00CD3958"/>
    <w:rsid w:val="00CF6148"/>
    <w:rsid w:val="00D076AB"/>
    <w:rsid w:val="00D36A03"/>
    <w:rsid w:val="00D42108"/>
    <w:rsid w:val="00D51296"/>
    <w:rsid w:val="00D51735"/>
    <w:rsid w:val="00D5232A"/>
    <w:rsid w:val="00D668CE"/>
    <w:rsid w:val="00D905C6"/>
    <w:rsid w:val="00DA0D97"/>
    <w:rsid w:val="00DA4BDB"/>
    <w:rsid w:val="00DC0F42"/>
    <w:rsid w:val="00DD4DBA"/>
    <w:rsid w:val="00DE3ADB"/>
    <w:rsid w:val="00DE7145"/>
    <w:rsid w:val="00E35121"/>
    <w:rsid w:val="00E4205A"/>
    <w:rsid w:val="00E87904"/>
    <w:rsid w:val="00EA0558"/>
    <w:rsid w:val="00EA079B"/>
    <w:rsid w:val="00EB60AF"/>
    <w:rsid w:val="00EC5C75"/>
    <w:rsid w:val="00EF63BA"/>
    <w:rsid w:val="00EF7B19"/>
    <w:rsid w:val="00F0682B"/>
    <w:rsid w:val="00F208BF"/>
    <w:rsid w:val="00F21854"/>
    <w:rsid w:val="00F35C43"/>
    <w:rsid w:val="00F35DFA"/>
    <w:rsid w:val="00F37FC5"/>
    <w:rsid w:val="00F51491"/>
    <w:rsid w:val="00F81D1B"/>
    <w:rsid w:val="00F922A5"/>
    <w:rsid w:val="00FC2D85"/>
    <w:rsid w:val="00FC331D"/>
    <w:rsid w:val="00FD2208"/>
    <w:rsid w:val="00FF4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223518"/>
  <w15:docId w15:val="{018CE393-7DB3-4B10-AC58-E4DA7D8E7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D0B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6D0B5F"/>
  </w:style>
  <w:style w:type="paragraph" w:styleId="a4">
    <w:name w:val="footer"/>
    <w:basedOn w:val="a"/>
    <w:link w:val="Char0"/>
    <w:uiPriority w:val="99"/>
    <w:unhideWhenUsed/>
    <w:rsid w:val="006D0B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6D0B5F"/>
  </w:style>
  <w:style w:type="character" w:styleId="a5">
    <w:name w:val="annotation reference"/>
    <w:basedOn w:val="a0"/>
    <w:uiPriority w:val="99"/>
    <w:semiHidden/>
    <w:unhideWhenUsed/>
    <w:rsid w:val="006D0B5F"/>
    <w:rPr>
      <w:sz w:val="16"/>
      <w:szCs w:val="16"/>
    </w:rPr>
  </w:style>
  <w:style w:type="paragraph" w:styleId="a6">
    <w:name w:val="annotation text"/>
    <w:basedOn w:val="a"/>
    <w:link w:val="Char1"/>
    <w:uiPriority w:val="99"/>
    <w:unhideWhenUsed/>
    <w:rsid w:val="006D0B5F"/>
    <w:pPr>
      <w:spacing w:line="240" w:lineRule="auto"/>
    </w:pPr>
    <w:rPr>
      <w:sz w:val="20"/>
      <w:szCs w:val="20"/>
    </w:rPr>
  </w:style>
  <w:style w:type="character" w:customStyle="1" w:styleId="Char1">
    <w:name w:val="메모 텍스트 Char"/>
    <w:basedOn w:val="a0"/>
    <w:link w:val="a6"/>
    <w:uiPriority w:val="99"/>
    <w:rsid w:val="006D0B5F"/>
    <w:rPr>
      <w:sz w:val="20"/>
      <w:szCs w:val="20"/>
    </w:rPr>
  </w:style>
  <w:style w:type="paragraph" w:styleId="a7">
    <w:name w:val="annotation subject"/>
    <w:basedOn w:val="a6"/>
    <w:next w:val="a6"/>
    <w:link w:val="Char2"/>
    <w:uiPriority w:val="99"/>
    <w:semiHidden/>
    <w:unhideWhenUsed/>
    <w:rsid w:val="006D0B5F"/>
    <w:rPr>
      <w:b/>
      <w:bCs/>
    </w:rPr>
  </w:style>
  <w:style w:type="character" w:customStyle="1" w:styleId="Char2">
    <w:name w:val="메모 주제 Char"/>
    <w:basedOn w:val="Char1"/>
    <w:link w:val="a7"/>
    <w:uiPriority w:val="99"/>
    <w:semiHidden/>
    <w:rsid w:val="006D0B5F"/>
    <w:rPr>
      <w:b/>
      <w:bCs/>
      <w:sz w:val="20"/>
      <w:szCs w:val="20"/>
    </w:rPr>
  </w:style>
  <w:style w:type="character" w:styleId="a8">
    <w:name w:val="Hyperlink"/>
    <w:basedOn w:val="a0"/>
    <w:uiPriority w:val="99"/>
    <w:unhideWhenUsed/>
    <w:rsid w:val="006D0B5F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6D0B5F"/>
    <w:rPr>
      <w:color w:val="605E5C"/>
      <w:shd w:val="clear" w:color="auto" w:fill="E1DFDD"/>
    </w:rPr>
  </w:style>
  <w:style w:type="character" w:styleId="a9">
    <w:name w:val="line number"/>
    <w:basedOn w:val="a0"/>
    <w:uiPriority w:val="99"/>
    <w:semiHidden/>
    <w:unhideWhenUsed/>
    <w:rsid w:val="008D3EDD"/>
    <w:rPr>
      <w:rFonts w:ascii="Times New Roman" w:hAnsi="Times New Roman"/>
      <w:sz w:val="24"/>
    </w:rPr>
  </w:style>
  <w:style w:type="paragraph" w:styleId="aa">
    <w:name w:val="Balloon Text"/>
    <w:basedOn w:val="a"/>
    <w:link w:val="Char3"/>
    <w:uiPriority w:val="99"/>
    <w:semiHidden/>
    <w:unhideWhenUsed/>
    <w:rsid w:val="001A52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3">
    <w:name w:val="풍선 도움말 텍스트 Char"/>
    <w:basedOn w:val="a0"/>
    <w:link w:val="aa"/>
    <w:uiPriority w:val="99"/>
    <w:semiHidden/>
    <w:rsid w:val="001A5299"/>
    <w:rPr>
      <w:rFonts w:ascii="Segoe UI" w:hAnsi="Segoe UI" w:cs="Segoe UI"/>
      <w:sz w:val="18"/>
      <w:szCs w:val="18"/>
    </w:rPr>
  </w:style>
  <w:style w:type="paragraph" w:styleId="ab">
    <w:name w:val="Revision"/>
    <w:hidden/>
    <w:uiPriority w:val="99"/>
    <w:semiHidden/>
    <w:rsid w:val="006C1518"/>
    <w:pPr>
      <w:spacing w:after="0" w:line="240" w:lineRule="auto"/>
    </w:pPr>
  </w:style>
  <w:style w:type="character" w:customStyle="1" w:styleId="UnresolvedMention">
    <w:name w:val="Unresolved Mention"/>
    <w:basedOn w:val="a0"/>
    <w:uiPriority w:val="99"/>
    <w:semiHidden/>
    <w:unhideWhenUsed/>
    <w:rsid w:val="004032ED"/>
    <w:rPr>
      <w:color w:val="605E5C"/>
      <w:shd w:val="clear" w:color="auto" w:fill="E1DFDD"/>
    </w:rPr>
  </w:style>
  <w:style w:type="table" w:styleId="ac">
    <w:name w:val="Table Grid"/>
    <w:basedOn w:val="a1"/>
    <w:uiPriority w:val="39"/>
    <w:rsid w:val="008907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2381</Words>
  <Characters>13577</Characters>
  <Application>Microsoft Office Word</Application>
  <DocSecurity>0</DocSecurity>
  <Lines>113</Lines>
  <Paragraphs>3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5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T</dc:creator>
  <cp:lastModifiedBy>IT</cp:lastModifiedBy>
  <cp:revision>5</cp:revision>
  <cp:lastPrinted>2021-11-23T05:06:00Z</cp:lastPrinted>
  <dcterms:created xsi:type="dcterms:W3CDTF">2022-04-11T23:43:00Z</dcterms:created>
  <dcterms:modified xsi:type="dcterms:W3CDTF">2022-04-12T00:33:00Z</dcterms:modified>
</cp:coreProperties>
</file>